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Xdd3bb1cfc726dae52302ebce9728bdd3a889b20"/>
      <w:r>
        <w:t xml:space="preserve">Survey Name: Long_Exhaustive_Sample_Survey</w:t>
      </w:r>
      <w:r>
        <w:br/>
      </w:r>
      <w:r>
        <w:t xml:space="preserve">Number of Respondents: 50</w:t>
      </w:r>
      <w:bookmarkEnd w:id="20"/>
    </w:p>
    <w:p>
      <w:pPr>
        <w:pStyle w:val="Heading5"/>
      </w:pPr>
      <w:bookmarkStart w:id="21" w:name="intro"/>
      <w:r>
        <w:t xml:space="preserve">Intro</w:t>
      </w:r>
      <w:bookmarkEnd w:id="21"/>
    </w:p>
    <w:p>
      <w:pPr>
        <w:pStyle w:val="FirstParagraph"/>
      </w:pPr>
      <w:r>
        <w:br/>
      </w:r>
    </w:p>
    <w:p>
      <w:pPr>
        <w:pStyle w:val="Heading5"/>
      </w:pPr>
      <w:bookmarkStart w:id="22" w:name="mcsa-questions"/>
      <w:r>
        <w:t xml:space="preserve">MCSA Questions</w:t>
      </w:r>
      <w:bookmarkEnd w:id="22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6_1677721500000000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csa question with a text entry component. What kind of fruit do you like most?-Other, please specify: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? Maecenas ut ante! Ullamcorper. Posuere montes eu etiam pellentesque eleifend iaculis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? Vitae molestie donec ultrices proin dolor duis nonummy purus imperdiet porta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atque porta ridiculus facilisi malesuada donec dictumst accumsan! Metus morbi. Purus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integer sapien. Tempora eget neque. Morbi dolor ab facilisis? Magnis magna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in non? Ridiculus accusamus vulputate! Aenean elit, felis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a aliquam temporibus ac aliquam! A dictumst fringilla lacus sem imperdiet non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accumsan ut rhoncus duis viverra! Dolorem mi! Ipsum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pellentesque elit dapibus ipsum? Massa accusamus sagittis augue tempus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! Quis morbi! Wisi elementum platea tempora ante commodo odio magnis nibh purus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dui? Dictumst dictumst tempus venenatis tortor sed ut platea molestie nunc culpa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7_16738740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csa question with multiple text entry components. What kind of fruit do you like most?-Pink-colored Fruit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purus vel duis lacus dignissim est lorem dapibus. Nonummy temporibus convallis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integer odio phasellus ut id dictumst rutrum. Rhoncus per. Curabitur, augue dignissim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. Luctus eget donec potenti wisi rhoncus donec fringilla vulputate fringilla interdum non.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ut, dolor nullam eleifend! Tempus posuere? Ultricies neque sem.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lorem turpis eu! Iaculis aliquam sagittis? Eu dolorem facilisi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potenti a pede magna suscipit temporibus, vestibulum pharetra. Aenean placerat amet, curabitur consectetuer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eu ante facilisi a justo. Ante dapibus magnis pede, magnis fermentum nonummy urna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7_255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csa question with multiple text entry components. What kind of fruit do you like most?-Blue-colored Fruit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elementum. Urna. Ullamcorper vel natoque interdum tempor urna,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. Metus sodales? Est nonummy natoque iaculis dapibus odio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posuere amet! Elit arcu fusce donec facilisi, egestas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euismod ipsum amet aliquam et blandit! Viverra dignissim ullamcorper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rutrum eget praesent? Quis urna? Rutrum, porta. Ligula curabitur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risus ac aliquet phasellus nunc imperdiet lectus. Accusamus nibh tortor! Atque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? Fermentum dapibus viverra dolorem vel erat nulla natoque.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ante? Porttitor morbi, natoque nibh, euismod. Ut at aenean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7_1677721500000000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csa question with multiple text entry components. What kind of fruit do you like most?-Other, please specify: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dictumst elementum aliquam duis turpis tempora neque. Nibh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! Turpis natoque sit. Id tincidunt. Accumsan diam elementum erat consectetuer atque porttitor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tortor molestie praesent pretium ac leo consectetuer dignissim ridiculus quis auctor arcu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temporibus, magnis praesent euismod mauris aliquet sollicitudin tellus arcu erat tempor augue euismod,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ipsum et elit nonummy tempus pellentesque morbi amet iaculi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vivamus rutrum. Pretium et mauris mattis temporibus. Urna, elit, laoreet tempor cursus temporibus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lorem ultricies potenti arcu fusce purus amet, interdum felis. Felis? Atque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3" w:name="mcma-questions"/>
      <w:r>
        <w:t xml:space="preserve">MCMA Questions</w:t>
      </w:r>
      <w:bookmarkEnd w:id="23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16_-2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ultiple choice multiple answer question with recode values and an NA-option. Which foods do you think you could convince your family relatives to eat at a reunion?-NA - I want to tell you about the specific ways in which my family is so incredibly uncoo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leo gravida. Pellentesque ac sapien consequat sagittis odio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aliquet aliquet! Ab dictumst! Lacus euismod accusamus aliquet. Interdum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eleifend consequat lorem? Dui ab velit. Euismod id mi nullam venenatis egestas placerat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urna. Ac tellus sed neque aenean erat neque. Vestibulum interdum magnis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bibendum! Malesuada vehicula, viverra. Est neque? Urna pede. Ut. Dolorem ante interdum,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convallis ultrices placerat nec consequat risus, duis. Felis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sapien montes magna tempora blandit luctus nunc nullam. Fringilla enim. Donec tincidunt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gravida magna maecenas sem massa neque. Posuere fringilla! Eu duis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eget rutrum cursus phasellus cursus mi tortor dignissim egestas phasellus.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. Per. Urna porta ultricies accusamus at mi velit metus, venenatis accusamus! Proin primis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. Odio bibendum auctor, ac quam sollicitudin dictumst proin tempor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. Dolorem! Ab consectetuer duis sed! Natoque ac, ab nunc! Ullamcorper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viverra vulputate ipsum interdum, et et malesuada rutrum luctus massa per blandit facilisi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viverra platea aliquam nullam magnis? Lacus gravida mattis natoque placerat imperdiet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? Wisi fusce? Et. Ac magnis suscipit purus, venenatis, culpa posuere nunc, orci volutpat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, ridiculus non accusamus, turpis sed ultricies integer accusamus tempus posuere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! Eros ultrices odio ridiculus lorem! Duis natoque etiam ac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dignissim fringilla. Nunc ut tincidunt aliquam risus? Ab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in euismod primis nulla mi etiam ipsum dignissim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iaculis suscipit turpis elit. Porttitor diam scelerisque facilisis vestibulum viverra quam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eleifend pharetra? Blandit curabitur, morbi scelerisque sodales elementum! Temporibus aenean fermentum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. Tortor posuere luctus urna interdum! Nonummy magna cursus. Porttitor nulla leo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augue, fringilla. Aenean augue atque! Potenti rutrum per nec?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ultrices etiam, dolor porta bibendum etiam id tempora curabitur eros cursus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volutpat! Diam bibendum imperdiet consequat, nulla, pretium nec ante auctor orci scelerisque viverra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eros integer. Cras scelerisque primis pretium aenean dictumst placerat sem ante porttitor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, vivamus leo ante tempora molestie? Morbi. Vel rutrum ut, malesuada ante gravida phasellus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faucibus tempor sit leo ab praesent fermentum vehicula?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vehicula quis magnis. Dolorem sem. Suscipit nullam. Nunc natoque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4" w:name="matrix-sa-questions"/>
      <w:r>
        <w:t xml:space="preserve">Matrix-SA Questions</w:t>
      </w:r>
      <w:bookmarkEnd w:id="24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26_5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single answer question with some text entry parts Rank each fruit on this strange scale I've dreamt up.-What's your favorite academic subject? Fill in the blank with it, and rate it on this complicated scale for me, bruh.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nullam, leo turpis. Ab natoque, tortor imperdiet velit tellus eros sagittis magnis vivamus.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! Erat sapien pellentesque tempora lacus massa potenti eleifend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porta tempora dui nec. Felis sit vivamus, metus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, euismod fermentum quam faucibus non faucibus dignissim accusamus dignissim, nec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in nunc nullam faucibus et? Tempor culpa vulputate dapibus nonummy ullamcorper amet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velit venenatis augue aliquam duis! Ac urna velit? Amet? Purus. Mauris. Pede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eu tempora metus phasellus quis faucibus quam et placerat urna purus porta est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pellentesque morbi tempora ac facilisi eleifend ac tellus duis. Odio. Ridiculus magna non.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pretium! Platea aliquam duis vestibulum fermentum est scelerisque arcu pede felis et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luctus dolorem pharetra orci! Neque cras ipsum! Massa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tortor non lectus molestie erat viverra. Suspendisse primis nulla magnis!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consectetuer non ac velit commodo commodo posuere in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primis? Felis orci, faucibus magnis cras turpis? Tellus laoreet mauris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ultrices integer posuere. Primis mattis! Ac consectetuer interdum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magna temporibus accusamus sed laoreet sollicitudin tempor. Atque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risus leo dignissim dignissim fermentum et massa justo luctus cras?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placerat fringilla leo convallis fermentum vulputate eleifend purus eleifend et convallis? Duis duis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placerat ullamcorper consectetuer donec facilisi nulla suspendisse fermentum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blandit mi? Culpa porta a erat dui ultricies amet vestibulum vehicula potenti, auctor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nonummy pharetra. Vel et placerat temporibus scelerisque urna ultricie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facilisis tempor? Dignissim per! Cras sem nullam quam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sem maecenas vehicula leo tellus. Iaculis. Nonummy sollicitudin ac ligula consequat aenean, faucibu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iaculis quis ultricies sit leo elementum potenti dolorem consequat?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est id ullamcorper curabitur aenean ac ante per ultricies, gravida. Nunc consectetuer.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potenti fringilla venenatis, eros, consectetuer rutrum urna quis dolorem pede nibh. Diam placerat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commodo nibh culpa pede. Quam ultricies sollicitudin montes sapien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per dapibus dolor tincidunt ipsum ligula! Montes porttitor sit. Non dictumst.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lacus magnis metus sed at urna facilisi tempora egestas. Purus. Egestas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phasellus platea tortor phasellus tempor fringilla vestibulum imperdiet nullam risus justo, nonummy nibh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neque vehicula ultricies! Non et amet a volutpat pellentesque pretium.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magnis? Commodo suscipit. Cras curabitur vestibulum purus sapien ante odio natoque! Et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vivamus vel felis et. Ultrices. Tempora dapibus elit curabitur? Rutrum ut tincidunt a!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? Praesent nec vivamus! Purus gravida risus pretium, dignissim turpis vivamus?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? Duis erat? Neque vestibulum augue placerat lorem, pede! Integer.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rutrum enim accumsan. Non vestibulum dolorem nullam ante? Per blandit gravida pede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dolor venenatis mi augue! Mauris auctor tempus ultrices. Augue? Vitae facilisi ante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sodales wisi tortor proin euismod tempor duis pretium nullam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ac consequat quam quam amet risus tellus enim euismod vitae nibh.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sollicitudin suspendisse porttitor metus suscipit vulputate, aenean pretium.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facilisis natoque nullam a mattis. Pharetra proin ridiculus vitae duis phasellus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malesuada dapibus primis bibendum lacus est. Lectus, eget eleifend nonummy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? Dignissim suspendisse auctor purus massa. Vulputate nulla et euismod nonummy?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accumsan scelerisque etiam. Nec nunc risus in vel elementum, facilisi. Suscipit?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risus bibendum mauris. Ipsum, vitae praesent atque sapien. Sagittis. Augue euismod.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orci at id! Dui platea nonummy nunc eros. Enim.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pede eros! Risus augue. Iaculis sed dui nulla facilisi. Rutrum phasellus! Consequat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vestibulum facilisis faucibus dapibus id! Lorem. Aliquam. Fringilla, natoque massa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iaculis maecenas elit turpis mauris? Vitae eget iaculi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elit justo per sapien risus, urna nunc augue dapibus neque primis malesuada felis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metus fusce sodales. Sapien enim in tempus arcu accumsan potenti ac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5" w:name="matrix-ma-questions"/>
      <w:r>
        <w:t xml:space="preserve">Matrix-MA Questions</w:t>
      </w:r>
      <w:bookmarkEnd w:id="25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35_5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multiple answer question with text entry Select the ways in which you think you'd enjoy eating the following fruit.-Put the name of one of your friends below and choose how you think they'd like to be eaten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molestie pharetra montes elit ultricies, est lectus justo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luctus temporibus laoreet posuere amet nunc sapien a? Interdum massa ipsum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maecenas odio ultricies vulputate accumsan! Duis magnis dolorem orci morbi.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pretium eget pede. Est mi turpis posuere volutpat faucibus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! Per per ipsum dui culpa imperdiet nulla? Donec dapibus. Aliquam tempora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, ante facilisi. Egestas gravida per magnis vestibulum leo mattis rhoncus gravida.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sapien fusce facilisi tempus bibendum sollicitudin, maecenas tempus amet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pede, id et tincidunt enim id aenean venenatis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wisi fringilla dapibus elementum dolorem per tempor odio euismod mauris.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! Molestie magna wisi odio! Leo fringilla dolorem pretium? Ligula ultrice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pretium! Curabitur fermentum integer odio, quam. Ullamcorper. Scelerisque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wisi scelerisque accusamus a dictumst cras temporibus sodales, duis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urna orci elementum turpis nonummy faucibus fermentum platea! Phasellus consequat blandit metus porttitor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rhoncus platea facilisi cras wisi. Fusce sed morbi sed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! Maecenas. Molestie. Sed non maecenas rhoncus culpa ultrices id ante mi ante, auctor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quam facilisi. Tellus praesent ipsum sem magnis fusce eleifend lectus luctus scelerisque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vulputate, temporibus interdum atque maecenas turpis morbi erat tempu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arcu volutpat ultricies dolorem. Eros quam blandit dictumst, mi sagittis temporibus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aliquet lectus fermentum consequat wisi nec leo ultrices quam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massa. Augue cursus integer ligula! Iaculis iaculis tempora dui neque sed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lorem temporibus cursus cras. Aliquet nulla blandit viverra. Et, ligula elit ac blandit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elementum vehicula lacus bibendum ultrices sed! Gravida cras et? Nulla? A ut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, placerat porttitor, atque nonummy porta? Eget amet rhoncus ullamcorper maecenas ultrices sem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ultrices, ante massa pretium fusce orci sodales auctor eu! Viverra faucibus scelerisque. Sit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! Ut facilisi malesuada venenatis volutpat ut? Natoque ante eu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enim culpa. Potenti? Atque, morbi a nec eget auctor fermentum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nec tincidunt auctor. Cursus eu tortor praesent mattis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non aliquet porttitor risus tempora? Praesent interdum fermentum eget eros purus primis! Laoreet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integer. Atque. Aenean! At aliquam nibh. Quam velit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. Sed ullamcorper vulputate urna leo gravida. Imperdiet imperdiet. Sit suscipit est wisi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eros atque. Mi at aliquet cras magnis sem purus! Id. Pretium!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, montes. Natoque praesent orci primis fringilla velit laoreet ridiculus? Turpis tellus, vehicula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massa luctus accusamus culpa quam praesent? At vitae? Consectetuer suscipit urna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vestibulum fermentum euismod. Massa suscipit pharetra purus. Aenean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vitae pellentesque non est aliquam faucibus phasellus integer vestibulum,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ridiculus. Dignissim accumsan nullam molestie morbi commodo lacus eleifend, sagittis nunc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! Nec pede duis pellentesque odio sit per sollicitudin convallis velit dapibus sed vulputate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massa arcu? Ultricies facilisi felis gravida gravida! Gravida? Placerat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proin aliquam id dapibus? Sodales, est vestibulum dapibus urna nibh natoque.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montes! Laoreet scelerisque enim ullamcorper est euismod ultricies ligula nec mauris quam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fermentum diam nonummy duis interdum volutpat euismod gravida cursus nullam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enim. Pretium ut. Est. At dolor! Vel ridiculus eu. Ante. Platea luctus bibendum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lacus faucibus phasellus accusamus integer. Iaculis per erat fusce curabitur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, auctor eleifend urna felis natoque faucibus, aenean eleifend nec magna sodales mauris? Iaculis.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vulputate volutpat arcu enim, aliquam facilisi urna atque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accusamus pretium? Nonummy, dignissim eleifend cras natoque wisi wisi wisi egestas porttitor magna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? Accumsan dignissim, dignissim. Aliquam viverra at blandit? Vel lorem vitae pharetra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duis ligula wisi tempor viverra integer auctor ullamcorper pellentesque venenatis ut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! Etiam? Natoque ultricies ante maecenas. Placerat lacus. Accumsan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. Imperdiet id magna porttitor auctor mi id urna. Atque magnis bibendum accusamus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6" w:name="side-by-side-questions"/>
      <w:r>
        <w:t xml:space="preserve">Side-by-Side Questions</w:t>
      </w:r>
      <w:bookmarkEnd w:id="26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5_5_3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recode values and choice data export tags. For each animal, rate your appreciation for GIFs depicting it and which patterns you think would look cool on it -How much do you like GIFs of this creature?-How much do you like GIFs of this creature? - Pick the scariest sea creature you can think of, and put its name in here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? Commodo dui. Iaculis. Tempus, consequat! Ultricies, aenean orci. Pretium quis sagittis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consequat velit. Aliquet aenean dui erat fusce erat potenti. Faucibus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donec, montes dapibus justo ridiculus orci suscipit porta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, faucibus ultricies curabitur placerat lacus et vitae bibendum dolorem tempus sagittis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a dolor mi aenean primis, dictumst? Accumsan eget viverra arcu a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facilisi nunc diam duis in porta tellus ipsum velit fringilla viverra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convallis primis! Sagittis velit ipsum pede potenti nonummy! Lorem euismod natoque ipsum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massa praesent egestas nullam auctor ab laoreet turpis praesent rutrum luctus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amet! Suspendisse neque pede quis per. Consequat molestie sit. Commodo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nonummy elementum neque curabitur per nibh viverra amet metus potenti nulla fringilla vulputate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molestie natoque ullamcorper, atque dignissim? Iaculis lorem imperdiet, leo magnis luctus molestie mauris.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quam auctor ridiculus venenatis potenti tortor? Blandit magnis! Ac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ab magnis gravida cursus a ultricies montes risus at nonummy lectus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laoreet tempora in eleifend! Culpa. Leo vestibulum ultrices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ligula ab suspendisse interdum magnis wisi. Nibh ut interdum pretium convallis ullamcorper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. Luctus dolorem et. Ipsum eu urna accusamus in vel ante, eu felis egestas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consectetuer vitae arcu? Iaculis egestas. Gravida curabitur ante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cursus dolorem dolorem metus posuere ante eget sit est et? Elit dolor pellentesque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fringilla eleifend wisi, sodales ultricies ab odio tempus eros temporibus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rhoncus duis dolorem euismod phasellus! Consectetuer at est vestibulum curabitur convallis commodo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ac, vel massa, diam! Magnis, nullam! Imperdiet curabitur lacus vestibulum aenean enim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bibendum mattis pellentesque neque tempus. Leo lectus praesent fringilla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proin? Curabitur metus leo. Molestie magnis sodales elementum blandit consectetuer eleifend. Est non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suspendisse orci phasellus sit est. Vehicula, placerat? Scelerisque magnis fermentum! Dolorem. Culpa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, ab duis ut, sit interdum! Luctus purus sed natoque potenti urna diam curabitur!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velit. Magna ultricies eleifend scelerisque pede ligula ac vestibulum! Ante malesuada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. Augue morbi maecenas. Blandit fermentum proin. Scelerisque vel et sollicitudin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consequat. Aenean interdum convallis urna? Pretium sapien imperdiet, montes. Nibh viverra diam dignissim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consectetuer quis nibh auctor quam consectetuer ultricies sit aliquam vulputate! Vitae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at accumsan molestie auctor magna tincidunt sollicitudin dui eu facilisi tincidunt posuere! Ultrices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. Metus! Scelerisque. Volutpat? Fermentum pharetra fermentum. Pede vitae dignissim augue non.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? Ut mattis risus enim auctor. Molestie at egestas facilisis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imperdiet tempora turpis integer amet massa ligula justo viverra. Et suscipit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eget mi. Scelerisque tempus maecenas maecenas placerat tempus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duis. Vel tellus pede atque vestibulum dui porttitor!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volutpat aliquam nibh sem pretium nonummy sagittis potenti! Phasellus vestibulum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potenti fermentum accumsan facilisis faucibus per, sed arcu duis nibh porta tincidunt volutpat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. Dictumst! Ultricies faucibus sit, dolor ullamcorper! Fusce duis pharetra, tempora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, vitae tellus. Etiam ab mattis nulla nullam felis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mauris vehicula? Aliquet diam vulputate elementum mauris cursus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pede orci lacus eleifend porta placerat sodales. Suspendisse? Placerat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at ante. Eros aliquet vel? Justo odio vivamus laoreet. Malesuada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amet fermentum ab nulla auctor nulla arcu nullam ligula montes pretium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rhoncus maecenas! Per posuere, enim sagittis sagittis scelerisque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, justo facilisi nec diam pharetra viverra laoreet. Vulputate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. Dolor wisi potenti dolor! Cursus sed sed dignissim?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wisi temporibus laoreet natoque. Potenti suscipit dolorem metus accumsan.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dictumst phasellus vestibulum suspendisse. Sagittis quam aliquet rutrum ullamcorper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et urna commodo. Ante curabitur primis risus faucibus dolor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tincidunt laoreet quis est lacus a phasellus. Potenti ante. Sem amet, accumsan et culpa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5_5_4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recode values and choice data export tags. For each animal, rate your appreciation for GIFs depicting it and which patterns you think would look cool on it -Which patterns would be cool on this creature?-Which patterns would be cool on this creature? - Pick the scariest sea creature you can think of, and put its name in here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. Natoque, nibh montes luctus phasellus rutrum justo morbi? Magnis cursus. Dapibus curabitur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metus. Felis quam purus nunc. Quam wisi tempus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facilisi leo? Blandit viverra aliquet vel, maecenas velit vehicula quam curabitur leo suspendisse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? Velit odio. Dui orci? Donec. Dapibus purus risus facilisis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. Ligula ante vestibulum, et commodo platea euismod mi. Sed eu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id quam a, per natoque quis leo convallis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accusamus integer. Rutrum quis ipsum! Elit vulputate eget arcu vulputate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est tempor praesent laoreet ultricies purus interdum tellus eros? Tellus massa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quam aliquet eros? Suspendisse? Eu eget facilisis in quis dictumst vulputate. Vestibulum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sodales cras quis quam ab potenti dolor ab, primis sit? Faucibus nunc, est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pretium bibendum primis! Fermentum, tempus fermentum lorem mauris scelerisque rutrum.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! Posuere sed rutrum sagittis ultrices justo justo vitae imperdiet malesuada potenti ullamcorper auctor?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, sed imperdiet pellentesque purus. Vel dui purus lorem lectus ultrices ligula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dictumst purus luctus accumsan ipsum. In, donec euismod tincidunt ab erat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et. Viverra interdum fringilla lacus maecenas wisi porta id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posuere sed nulla eros justo egestas! Phasellus risus temporibus dolorem.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laoreet in pretium. Sagittis sit nibh morbi. Ultricies luctus non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arcu rhoncus enim. Non. Quis faucibus euismod consequat risus malesuada sed quis erat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proin ipsum? Sodales, nibh odio maecenas vivamus sollicitudin ipsum? At vestibulum.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orci! Integer dolorem a gravida urna suscipit malesuada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mi in tempus? Porttitor sit! Tempus culpa sit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imperdiet dignissim at venenatis elementum sit placerat elementum metus.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venenatis! Nullam maecenas cras facilisis tempus donec accusamus dolorem mi.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nullam. Wisi metus porttitor, amet laoreet accusamus! Wisi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! Potenti, gravida rutrum. Lacus ac malesuada morbi fusce, id bibendum! Integer sodales dapibus,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consequat donec eget donec vehicula phasellus consequat. Morbi montes, nulla?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ultricies! Cursus sed convallis rutrum accumsan. Ab in auctor sem quis ut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a augue fusce diam temporibus nonummy commodo! Potenti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viverra commodo pretium neque fermentum vel bibendum dignissim justo porta montes platea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? Magna eros imperdiet. Wisi tempora temporibus? Aenean turpis cursus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sodales temporibus, sagittis accusamus? Sagittis suspendisse, fermentum facilisis placerat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vitae morbi primis ultricies fermentum pretium gravida? Placerat porttitor tortor orci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orci sodales lacus eleifend bibendum nec etiam magna tempora accumsan metus. Molestie aliquet?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volutpat. Porta fusce per volutpat in potenti gravida egestas? Platea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sodales aenean ligula. Per ultrices volutpat accumsan nullam placerat.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suspendisse platea ante! Viverra etiam integer ut natoque potenti sollicitudin consectetuer consequat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velit culpa consectetuer fermentum a purus, velit auctor cras gravida quis eu, pellentesque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. Ipsum erat aenean montes curabitur turpis placerat et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magna! Proin consectetuer lectus, mi ab nullam orci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orci, vivamus vulputate sit malesuada! Malesuada ligula pharetra purus felis?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, sapien! Dui interdum amet euismod, vel facilisi magnis erat felis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id culpa, wisi. Integer lorem ligula vivamus nonummy dui sed. Vulputate. Duis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curabitur nunc natoque at culpa dictumst interdum porta. Fusce facilisi? Risus ligula rutrum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potenti sagittis placerat interdum! Massa accumsan lacus sem at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maecenas! Ridiculus potenti curabitur, cras elementum. Morbi suspendisse vivamus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! Erat accumsan. Orci fusce. Ipsum fusce neque mattis. Arcu amet aenean mattis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gravida dictumst magna ab. Aliquam ultrices sed! Felis. Urna nonummy vehicula magna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? Consectetuer! Per. Erat suscipit vehicula neque primis ultrices cras? Ante ultricies mi! Dolorem,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ac. Sollicitudin dolorem. Commodo ab placerat interdum quam est metus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venenatis porta donec id blandit ac nulla sit platea porta curabitur dui quis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7" w:name="text-entry-questions"/>
      <w:r>
        <w:t xml:space="preserve">Text Entry Questions</w:t>
      </w:r>
      <w:bookmarkEnd w:id="27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1_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Steampunk - Oct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dapibus tellus. Commodo proin vel odio pellentesque. Sodales facilisi magna?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maecenas nulla lorem ultrices pellentesque a nibh augue dapibus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rutrum porta dolorem! Dignissim suspendisse scelerisque, tortor aenean. Malesuada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. Tempus leo ultrices, auctor bibendum ultricies. Temporibus per etiam culpa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! Ut. Rutrum sodales rutrum felis. Aenean nec egestas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, viverra felis temporibus felis eget egestas auctor facilisi dolorem interdum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morbi egestas luctus? Gravida venenatis nulla. Nibh platea, vestibulum ab vivamus vel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venenatis facilisi dignissim arcu duis at, curabitur! A accusamus placerat pellentesque facilisi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tortor sem duis. Phasellus quam? Curabitur imperdiet purus proin consectetuer gravida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. Aenean. Risus duis maecenas ipsum, egestas. Suspendisse facilisis urna lectus faucibus felis maecenas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proin sollicitudin dictumst sollicitudin integer, volutpat integer, accusamus!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! Aliquet vulputate? Facilisis mauris tortor cursus aliquet fringilla tempora? Viverra tempor ac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. Suscipit integer potenti fusce dolorem temporibus eget morbi diam vitae lectus! Phasellus proin?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felis cras a magnis ultricies faucibus. Praesent platea velit? Nonummy porta, diam in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est lectus tincidunt! Euismod, ipsum dolor mi metus qui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interdum? Sagittis tempus duis tincidunt natoque venenatis non ultricies placerat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. Justo porta iaculis placerat egestas. Ligula dolorem massa faucibus enim nonummy duis eleifend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culpa atque pharetra maecenas ultrices luctus interdum at, vel interdum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volutpat fermentum lorem fermentum facilisis tortor? Gravida, sit ac morbi. Sollicitudin odio! Et.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montes. Rutrum justo quam, temporibus dapibus quis. Dolorem, convallis dolor ridiculus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, elementum est gravida est arcu! Gravida est. Neque vulputate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tortor pede suscipit vulputate tellus dictumst placerat at. Mi. Ipsum. Tempor convallis, ipsum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mauris ligula arcu! Pharetra enim? Interdum cras ante. Viverra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convallis rutrum, pharetra in placerat? Ac volutpat mi amet dictumst?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facilisis convallis id. Eget interdum? Lacus eget felis potenti iaculis sit eget. Bibendum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. Ultrices ligula? Porttitor sodales. Auctor in leo, erat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accumsan wisi pretium pretium sed! Malesuada auctor lectus facilisi venenatis duis? Accumsan! Pharetra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commodo lectus vivamus risus amet erat. Molestie laoreet sollicitudin aliquet. Potenti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? Praesent magnis, dui! Aliquet orci. Magna sit ipsum neque. Facilisis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dolor. Curabitur quam erat id sollicitudin natoque cras. Scelerisque ultrices velit risus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? Dictumst interdum magna vel aenean placerat dolorem. Ullamcorper tincidunt!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est id ligula magnis? Imperdiet aliquam elementum consectetuer risus bibendum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bibendum dolor. Tempor lacus elit arcu ante imperdiet.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. Odio pellentesque id justo atque sodales ligula! Velit sapien dignissim eu placerat.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natoque potenti temporibus curabitur est, felis potenti blandit cursus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egestas pede! Massa curabitur. Nunc bibendum lorem! Nunc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dignissim quam purus euismod! Nulla dignissim justo sagittis malesuada posuere! Sodales luctus montes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ultricies potenti? Massa vivamus per dictumst ligula primis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facilisi. Natoque, consectetuer in convallis imperdiet turpis mattis aliquet mauris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consectetuer metus laoreet nec molestie tempus laoreet quis justo?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faucibus imperdiet. Euismod orci a urna pellentesque curabitur purus mauris eu consectetuer.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quam morbi duis. Mi faucibus cras id. Ullamcorper sagittis maecenas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, blandit? Tortor tortor pretium turpis scelerisque lectus lectus aenean. Praesent eu erat integer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mauris amet? Felis maecenas interdum sed! Maecenas pellentesque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volutpat aliquam egestas accumsan per at praesent, consequat culpa montes amet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sagittis? Fusce purus. Viverra viverra vitae massa lectus est. Fermentum egestas. Odio sollicitudin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morbi tempus suscipit metus elementum ligula convallis faucibus nibh? Porta.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. Et augue magnis massa diam accusamus nibh porttitor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viverra purus accusamus. Metus arcu, pretium nibh fringilla ultrices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lacus placerat. Molestie volutpat potenti erat malesuada. Pretium velit ac elementum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1_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Steampunk - Pharmaceutical Dr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aliquet dolorem rutrum vulputate dui vestibulum nibh aliquet nulla viverra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egestas euismod purus nulla morbi. Imperdiet vehicula wisi ac orci. Venenatis magnis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nunc laoreet? Facilisi cras integer enim fermentum mauris.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tempus vestibulum? Lorem, purus a sem! Eros suspendisse natoque wisi. Atque, facilisi. Pretium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ligula tincidunt iaculis eu. Tortor tincidunt id integer nullam! Amet porttitor ultrices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at imperdiet culpa vestibulum vehicula felis neque sem sollicitudin rhoncus, pretium porta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augue montes ridiculus natoque sem. Turpis purus. Vel praesent eleifend primis. Placerat arcu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egestas velit? Curabitur risus tellus imperdiet? Vivamus in sem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diam tellus pretium rhoncus molestie eros? Dapibus phasellus commodo.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rhoncus! Urna commodo. Malesuada enim eros vulputate ultrices? Sit. Venenatis montes pharetra iaculis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. Pharetra wisi! Justo aenean dapibus praesent vestibulum proin. Temporibus?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, facilisis laoreet commodo tellus rhoncus? Porttitor, fusce gravida lectus enim urna ante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a curabitur! Pretium vulputate donec. Ultrices metus neque wisi luctus urna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. Est metus a pharetra eu consectetuer. Massa placerat.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accumsan dolor consectetuer eget suspendisse pretium rhoncus eleifend? Cursus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erat risus elit nulla consectetuer porttitor urna neque. Eget. Platea? Vivamu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aliquam accumsan volutpat non. Morbi, primis curabitur facilisis est? Culpa purus dolorem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laoreet porta erat. Est euismod in. Fusce? Venenatis egestas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per? Tellus phasellus pellentesque pretium nunc ultrices magnis facilisi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, vel fermentum. Pellentesque vulputate massa non sit augue nullam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vitae quis mi, morbi aenean convallis tempor diam proin magnis dui vitae curabitur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? Suscipit. Egestas facilisi tempus. Dapibus donec augue augue sapien gravida!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platea odio auctor sapien sed. Sem dolor rutrum lorem accumsan tempus metus.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tempor pellentesque accumsan ridiculus porttitor, sodales! Sem consectetuer nulla, justo.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, felis! Et consequat vivamus dolorem leo mauris. Nibh dictumst proin morbi primis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egestas sem massa? Eleifend potenti. Eu per pharetra maecenas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porta. Pede tortor dolorem mauris vestibulum potenti phasellus,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tempus massa dui cursus enim eget morbi! Natoque. Ab velit. Turpis arcu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phasellus? Arcu vehicula per sem ante tincidunt tortor, euismod tempor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aenean! Id! Cras proin! Viverra aenean vehicula etiam. Sem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non! Tincidunt natoque a tortor pellentesque mattis, ultrices lectus sagitti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purus? Sapien placerat velit. Luctus. Vel. Turpis gravida phasellus nec tempus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culpa mauris fringilla. Erat! Porta suspendisse eleifend! Etiam. Amet sollicitudin ridiculus non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tortor amet interdum curabitur! Tellus accusamus risus mattis. Dictumst atque velit! Erat tempora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tempora sodales! Scelerisque porttitor! Dui auctor. Vitae maecenas magna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iaculis potenti aliquet euismod placerat vestibulum. Vulputate vulputate vel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ab orci, fermentum! Porttitor pharetra diam? Viverra eleifend accusamus dignissim dignissim purus nulla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. Facilisi consequat natoque magna? Molestie etiam metus accusamus sem at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risus phasellus nunc blandit ipsum ridiculus tellus cursus montes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mattis risus diam magna? Molestie enim venenatis molestie arcu suspendisse. Erat tincidunt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imperdiet aenean iaculis laoreet? Ab ullamcorper sagittis! Viverra a erat atque nibh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ut facilisis pede enim interdum eleifend pharetra. Praesent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vitae a accusamus lorem orci leo enim, at erat, egestas! Tortor fusce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arcu, ac tincidunt! Sapien primis natoque tortor vehicula lorem elit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sapien imperdiet justo pellentesque eros porta curabitur volutpat vulputate cra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. Nonummy! Et consectetuer blandit? Facilisi sodales sit. Amet dapibus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dictumst sed aenean interdum, laoreet vehicula. Fermentum, wisi egestas?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amet ullamcorper velit ligula quis tincidunt faucibus luctus? Magnis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auctor mauris dolor! Scelerisque cursus vestibulum ante etiam eu platea lectus scelerisque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non augue aenean ridiculus. Tempus porta eu placerat malesuada, morbi pharetra augue id ut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1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Steampunk - 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pretium ut dui risus imperdiet consectetuer aliquam quis?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et urna, lectus! Pellentesque donec pretium facilisis ac turpis pretium? Erat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risus culpa fringilla temporibus, posuere vitae magnis viverra ridiculus metus. Atque?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integer, tortor fermentum vulputate? Vel proin natoque molestie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faucibus potenti ut aliquam montes massa mauris? Risus! Viverra a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vivamus sagittis sem eu rhoncus eros. Ante wisi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fringilla quis. Iaculis suspendisse ab. Ligula. Pellentesque elit justo dapibus sem lacus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facilisi montes vitae atque. Dolor sapien! Culpa arcu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elit justo nibh commodo ipsum aenean natoque lectus quam? Dolor, ultrices blandit vehicula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bibendum ligula sagittis fusce tortor euismod enim eget id rutrum sit neque tortor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aliquam phasellus risus temporibus nullam montes vulputate aenean consectetuer? Ut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accumsan nunc posuere metus, vestibulum volutpat mauris aliquam, elit! Sollicitudin. Ridiculus dignissim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? Dolorem euismod, suscipit arcu turpis nibh mattis pharetra pretium maecenas? Vestibulum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porttitor donec rutrum cras nec accusamus nec tempor, scelerisque bibendum tempora luctus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ligula neque rutrum eu viverra erat, proin sodales. Ac ac vehicula leo.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venenatis, commodo vitae luctus ultrices etiam eleifend! Consequat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ridiculus. Ante vestibulum nec ante. Dictumst interdum curabitur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vestibulum? Id fusce urna? Tempor tempus vivamus a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est temporibus ullamcorper malesuada laoreet ridiculus natoque nibh ridiculus.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, at at! Convallis porttitor imperdiet atque. Sed, sed nulla tortor id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mattis. Potenti pharetra. Tempora dolorem elementum vitae turpis praesent.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quam lorem. Primis augue interdum! Dictumst dictumst dignissim ab velit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faucibus donec accumsan fringilla. Rutrum egestas sed cursus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per! Tincidunt bibendum imperdiet consectetuer vivamus temporibus. Molestie ultrices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nibh dignissim per vehicula nec ipsum iaculis sollicitudin mattis sagittis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. Felis! At? Imperdiet aliquet purus nec accumsan dolorem venenatis faucibus! Quam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ultricies volutpat suscipit dictumst platea aliquet. Sem. Dui fusce aliquet imperdiet.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ultrices molestie pharetra nibh ab, erat tincidunt elementum ligula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mauris tempus iaculis urna sapien lorem aliquet! Ultricies ab. Per! Vulputate ullamcorper!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proin. Fusce. Odio, tortor! Eu ut? Eu dignissim pharetra, felis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curabitur faucibus tincidunt per iaculis luctus, fusce urna. Suscipit consequat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pretium montes molestie magnis ipsum et! Cursus imperdiet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tincidunt! Arcu. Tortor phasellus. Nec atque imperdiet suscipit, tempora. Rhoncus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aliquam interdum? Consectetuer sodales accusamus! Magnis! Convallis? Risus mauris suscipit curabitur vel tempor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cras magna velit leo in, posuere? Ultricies sem cursus volutpat nibh luctus, scelerisque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. Dui pharetra arcu. Consequat ultrices eleifend et! Porttitor facilisis dapibus porttitor!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. Pretium per, odio tellus? Vitae faucibus elit commodo ultrices! Placerat et. Sodales mi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tempor lorem auctor. Odio blandit primis magnis? Metus tellus rhoncus auctor dolor?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. Venenatis lorem dolor in nibh pede commodo dignissim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venenatis curabitur magnis scelerisque venenatis magna nunc primis? Donec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at interdum. Lorem! Wisi tempora dui scelerisque tincidunt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metus vitae dictumst ut euismod scelerisque placerat vel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nibh. Felis sodales sed suspendisse nulla dolor quam dolor donec malesuada magnis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, fringilla vel aenean. Nonummy nec fermentum vel vel venenatis morbi phasellus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sollicitudin convallis? Nibh, temporibus. Euismod accusamus vehicula temporibus? Vivamus? Ac euismod lacus nec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aliquet montes, vulputate fusce sollicitudin! Sollicitudin morbi ante nulla massa.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ipsum quam facilisis morbi. Porttitor ullamcorper tortor nec ultricies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elit, elit et urna nullam nonummy consequat imperdiet urna, iaculis! Pretium est?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id porttitor pretium. Faucibus tempus. Placerat. Dolor morbi. Sodales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. Pellentesque convallis sed volutpat molestie, viverra mauris! Faucibus lacus. Nulla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2_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Fractal - Oct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ullamcorper ac lacus tellus consequat et ultrices tempora eu felis! Pharetra,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tempora placerat accumsan. Commodo. Pede potenti facilisis. Iaculis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vestibulum. Rutrum neque? Platea ridiculus porta! Porttitor dolor. Nullam. Sem euismod! Integer blandit?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enim sem? Facilisi eget. Et lacus cras ab ac urna potenti rhoncus magnis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, sem, dapibus elementum! Donec dignissim dolor morbi dictumst pede lectus euismod. Quis! Gravida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justo molestie! Cras. Ac, sed risus fermentum est nonummy,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nonummy et montes enim malesuada curabitur. Tincidunt dolor cras. Facilisi! Augue orci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fusce enim atque. Ligula odio lectus convallis rhoncus ut vivamus?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faucibus nibh suspendisse viverra donec, arcu culpa? Integer montes vestibulum eros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nulla purus sapien diam aenean! Magna auctor? Pharetra consequat, montes elit erat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gravida lorem tempus sem. Temporibus facilisis quam. Neque aenean! Pharetra massa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curabitur magnis sed commodo, atque augue! Est? Id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arcu porta nonummy neque ridiculus viverra wisi facilisi purus augue porta wisi iaculis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metus vulputate? Atque metus rutrum? Quis dolorem accumsan orci quam blandit, leo accusamus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nonummy bibendum quam, non sagittis consectetuer. Vulputate molestie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orci blandit magnis tempora. Pede. Fermentum et ut molestie magnis aliquam. Phasellus vulputate.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. Temporibus sed. Commodo duis sit ac. Viverra at etiam morbi potenti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leo orci. Leo eros viverra primis posuere metus non sapien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lorem dui pede ligula ab venenatis platea pede ligula culpa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consequat auctor aenean! Dapibus dolorem ipsum vehicula ac a facilisi duis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imperdiet nullam consectetuer posuere maecenas natoque! Lorem euismod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rhoncus. Justo magnis rhoncus posuere magnis aenean neque etiam lacus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ac enim. Pharetra cursus sed culpa vestibulum! Ridiculus!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nullam amet augue risus erat lectus suspendisse donec molestie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tempus mi dui magna arcu leo porttitor commodo malesuada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culpa! Scelerisque cras nec potenti tempus diam! Odio ullamcorper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, leo integer suscipit sodales quis tempus et potenti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sed fusce tempora bibendum nibh? Malesuada fringilla maecenas fringilla molestie accusamus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blandit ab lectus cras consequat quis convallis curabitur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? Molestie natoque volutpat! Massa per laoreet nunc. Imperdiet vehicula sem, culpa tempora. Fermentum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sodales montes, facilisis ipsum porta. Pellentesque vulputate. Blandit. Mi sit pretium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metus auctor proin posuere tortor per! Id gravida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ut scelerisque potenti convallis ultrices porta nonummy metus nibh viverra volutpat fringilla? Tempora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. At augue. Gravida! Euismod eu. Interdum ipsum turpis ultrices mi?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leo id tempus nec! At tempus sit at consequat tempor in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. Ut fringilla integer. Risus interdum! Dapibus ante nulla! Metus potenti nullam aliquam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ridiculus amet ultrices at ante pharetra, vel iaculis accusamus ultricies! Nec euismod, dui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! Justo sed purus. Consectetuer eleifend potenti massa. Rhoncus vitae atque praesent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? Aliquet venenatis quam vel temporibus felis lacus tempora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! Vehicula ridiculus ut id id. Blandit nullam turpis.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culpa temporibus, etiam arcu. Curabitur? Malesuada? Consectetuer! Enim.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elementum. Dapibus? Elit faucibus? Pharetra odio vivamus fusce?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cursus dolor auctor aenean ligula enim tempora tempor donec fermentum molestie tempor dapibus?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sed amet. Ultrices amet sed ipsum? Vitae massa vel aliquam placerat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montes ab diam facilisi? Fermentum elementum ultricies ac vulputate nunc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diam suscipit? Culpa malesuada porttitor. Praesent pretium morbi proin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. Phasellus. Molestie est eget risus ullamcorper dui nullam sed praesent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non sem eros? Nullam. Egestas. Enim wisi quis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dolorem purus, arcu? Ridiculus dolorem risus tempora. Ab,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etiam lectus. Eleifend pellentesque sem natoque, arcu nibh porta gravida neque rhoncus! Lectus et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2_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Fractal - Pharmaceutical Dr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consequat. Diam? Ante tellus dolor montes consectetuer tempus non faucibus posuere donec tempus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velit? Quam malesuada phasellus molestie. Ridiculus sed est justo aenean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sodales! Ut? Vitae amet! Rhoncus id? Faucibus pharetra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ridiculus quis mi! Pharetra mi scelerisque dolorem, augue curabitur nonummy. Rhoncus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arcu temporibus dapibus aenean interdum magnis per ab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erat! Auctor placerat ante aliquam maecenas magna leo neque. Risus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velit facilisis. Pellentesque. Tempor? Blandit vel elementum. Diam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? Turpis eu est volutpat elementum vitae dapibus euismod auctor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vel, pharetra sollicitudin tincidunt egestas ut temporibus ultrices purus molestie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vulputate turpis temporibus ridiculus molestie. Posuere posuere temporibus nunc euismod felis. Phasellus. Atque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leo nec quis sit ultricies scelerisque eget, arcu at. Dui rutrum dolor nec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mi tellus velit sollicitudin aliquet cursus vitae natoque nulla. Facilisi, dapibus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accusamus morbi per eros pellentesque pretium molestie nibh dui sodales tellus dolorem integer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amet mattis morbi enim rhoncus. Etiam nonummy maecenas morbi velit id quam proin.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rhoncus massa metus consequat lacus. Vehicula wisi posuere pede tellus! Donec molestie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aliquam odio blandit imperdiet magnis nunc a posuere natoque. Etiam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morbi dolor? Ac donec posuere, molestie malesuada dignissim venenatis. Vivamus lacus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. Aliquet praesent malesuada felis aliquet aenean. Malesuada quam ab rutrum quis, accusamus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suscipit duis atque vivamus vehicula blandit primis culpa bibendum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tempus fringilla! Morbi fusce. Mattis platea. Bibendum! Natoque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lacus rhoncus, commodo dui diam felis tortor suspendisse elementum urna? Pellentesque turpis aliquam!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facilisi accusamus duis tempus fusce nulla lacus vulputate id sodales, ipsum vulputate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vivamus culpa porta diam elementum odio. Turpis. Vivamus elit sit imperdiet venenatis euismod,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wisi vehicula nunc, gravida potenti. Iaculis vestibulum tempus sit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. Eget culpa! Dolorem wisi rhoncus tortor ante euismod!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sem. Volutpat facilisis natoque et ac ab nibh rutrum placerat! Pretium euismod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molestie suscipit luctus? Natoque cursus accumsan leo dapibus?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sit enim pellentesque velit imperdiet a donec pretium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arcu? Dolor velit aliquam nec iaculis luctus aenean commodo justo.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? Curabitur facilisi. Posuere aliquet lacus at pharetra tempus dolor.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blandit in placerat id accumsan. Gravida venenatis mattis. Posuere mattis sagittis praesent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vulputate aenean ut elit? Blandit enim placerat vitae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eu temporibus dignissim id. Euismod ultricies nulla rutrum iaculis,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non? Ac magnis in nulla porttitor mauris sollicitudin quis pretium. Proin proin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iaculis tempus leo dolorem magnis, molestie sit non rhoncus eget vitae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elit metus culpa magnis accumsan maecenas mauris dictumst aliquet facilisi? Convallis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volutpat gravida eros! Neque, mattis! Orci, aliquam consectetuer pharetra ab est egestas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posuere non diam culpa eros natoque eros? Ultricies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aliquet per pharetra dapibus elementum nibh eget tempora lectus. Tempus donec fermentum. Justo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culpa erat. Ullamcorper! Commodo. Augue vel lectus elit porta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phasellus. Culpa? Lorem praesent a blandit. Ultricies? Duis egestas maecenas interdum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platea? Pharetra diam. Bibendum. Purus? Accusamus gravida accumsan, maecenas ridiculus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eu, at turpis vel justo pharetra. Aliquet, quam! Porttitor? Non leo cursus mi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, magna massa sem, faucibus nibh elit accusamus natoque sapien. Temporibus! Porttitor mauris lacus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? Id lectus rutrum turpis consequat eu id orci laoreet dolor. Quam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leo non aliquam ab atque vitae pede tellus, proin laoreet leo primis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velit magna eros! Blandit purus eleifend pharetra placerat mi magnis suspendisse ultricies enim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augue fermentum ridiculus nulla? Neque orci facilisis ut luctus sollicitudin pede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nonummy faucibus odio porttitor vel commodo turpis vitae accumsan ut accusamus porttitor lacus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vestibulum phasellus, eleifend. Pellentesque et cras nullam sodales porttitor in duis dignissim! Felis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2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Fractal - 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et! Neque quis est natoque? Quis dapibus imperdiet venenatis risus wisi? Tempor imperdiet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. Montes? Mattis convallis. Vel sapien tempora iaculis sagittis dolor cras maecenas. Dolor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lorem eros gravida orci facilisi. Vivamus eleifend ultrices. Tellus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gravida maecenas vivamus vel suscipit. Posuere primis sed tempus vitae quam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sagittis tempus ridiculus, enim dui sodales praesent vitae imperdiet sed natoque at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vivamus ullamcorper ab? Nec! Velit curabitur praesent. Cursus luctus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in risus nulla enim. Quis? Ligula diam bibendum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id vestibulum ipsum vehicula fringilla! Facilisis. Atque suscipit tempora sapien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sit luctus blandit viverra odio sagittis suspendisse tempora pellentesque dui, augue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cursus amet leo vulputate proin! Arcu morbi sed faucibus dignissim laoreet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tempor? Nonummy! Phasellus consectetuer! Eros per a a vehicula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wisi elementum auctor ligula, turpis augue viverra. Sed integer magnis ut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maecenas lorem tellus! Faucibus dictumst imperdiet curabitur dapibus phasellus. Phasellus rhoncus vehicula.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potenti metus ante pede porta malesuada cras posuere nonummy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. Vulputate eleifend, sed phasellus felis ut gravida fringilla nec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temporibus eros eget ipsum. Mi ligula accusamus fermentum primis risus dui diam sapien!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sapien mauris eleifend dolor fringilla elit, sem ridiculus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morbi phasellus natoque? Vel purus mattis tempor dolorem ut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sem augue fusce cursus? Et atque consectetuer! Et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nonummy ac commodo augue sagittis. Iaculis at ac malesuada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volutpat. Aenean lacus dolorem justo ridiculus tempor? Vivamus.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aliquet integer eleifend proin posuere gravida est potenti imperdiet molestie enim viverra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mi. Vehicula, non interdum dui diam, metus imperdiet fermentum aenean, maecenas? Elementum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facilisis mattis atque primis urna! Eu vestibulum massa euismod leo vel in facilisi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porta pharetra potenti. Faucibus? Ipsum erat proin? Laoreet etiam! Tortor?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vitae dapibus commodo dui nibh ultricies pharetra blandit. Sem suscipit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ipsum. Sollicitudin scelerisque aliquam blandit commodo porttitor elit facilisi. Quam urna bibendum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gravida integer viverra euismod accusamus nullam nullam commodo pharetra vel dolor cras fusce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. Mi? Donec laoreet fusce praesent consectetuer ut tellus, ridiculus dapibus vel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ut, mi faucibus! Tortor, auctor ut sollicitudin non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fusce? Pede vehicula vel! Pellentesque volutpat dictumst ultricies magnis morbi!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accumsan, porta tempor in praesent dapibus pretium posuere faucibus euismod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sed, sodales blandit volutpat a. Maecenas pretium! Ac magna nunc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wisi vehicula pretium erat facilisi? Maecenas mi eget consectetuer diam ullamcorper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nibh mauris accumsan dolor dignissim at tempora pharetra ipsum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nibh. Dictumst purus, sollicitudin sagittis platea. Metus pretium. Eleifend natoque ullamcorper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per. Laoreet tempus mattis suspendisse egestas posuere pellentesque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donec ridiculus volutpat maecenas? Ultricies? Donec donec tempora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elementum tempor ullamcorper etiam consequat iaculis tempora nulla nulla neque. Fringilla ridiculus sagittis?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vitae eros. Auctor culpa, ab vulputate enim! Rhoncus ante viverra temporibus nunc dolor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. Lacus nullam risus molestie platea suscipit tempora gravida eget mattis sit ut sit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posuere wisi velit pede aliquam? Consequat aenean. Justo suspendisse maecenas tortor nonummy facilisi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volutpat cras. Tempus ac nec velit morbi. Proin faucibus aliquet facilisi molestie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malesuada orci auctor maecenas posuere? Ipsum dolorem a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ab egestas placerat? Elementum mauris wisi. Ut felis dignissim sagittis. Interdum suscipit neque,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praesent mattis per erat. Dui odio nulla pede, orci vehicula nonummy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. Ultrices accusamus? Sagittis tortor viverra tellus nibh porta. Rhoncus puru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sit diam est, scelerisque bibendum justo temporibus dignissim. Pede. Eros at aliquet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! Ultrices! Odio odio morbi! Mauris etiam dui sit dictumst.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eu accusamus fermentum, convallis, dui mauris nonummy duis id porttitor rutrum morbi, porttitor sollicitudin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3_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Deep-fried - Oct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fusce faucibus odio viverra ligula. Et, placerat atque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porttitor atque ut volutpat etiam enim. Sapien, ut egestas nunc nunc! Odio blandit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placerat morbi arcu mauris euismod non platea in! Duis ligula temporibus enim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erat augue! Platea egestas a scelerisque rhoncus porttitor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velit a convallis a potenti? Magna vitae quam ultricies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donec augue! Aliquet venenatis! Tempor iaculis ab venenatis eget eget consequat odio!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gravida eros facilisis tempora magnis pellentesque vulputate iaculis. Pharetra, luctus dolor neque maecenas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vulputate mauris accusamus. Dictumst accusamus dolorem? Curabitur, venenatis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? Phasellus. Auctor laoreet donec tempus interdum eros fringilla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urna! Sollicitudin rhoncus suspendisse pretium ultrices pharetra posuere sem turpis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vel. Gravida vel ultricies! Elementum facilisi amet? Sollicitudin quis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ultricies natoque tempor orci dolorem elit egestas vivamus integer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! Dapibus porttitor montes odio. Per, justo consectetuer fermentum proin elit tempor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, pretium ullamcorper accusamus volutpat fermentum fusce pede potenti facilisi vitae. Accumsan? Bibendum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suscipit erat convallis est nulla per nec? Justo posuere fermentum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, nec. Praesent ipsum elit. Vel proin justo euismod. Facilisis bibendum! Nonummy velit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lorem. Vel? Phasellus tincidunt ac viverra sit fusce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egestas vivamus erat auctor turpis, nibh rhoncus vulputate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ab lacus porttitor facilisis fringilla ligula etiam ultrices placerat tortor pellentesque, tortor massa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luctus arcu ridiculus luctus cras cras dapibus vel commodo lacus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molestie elit risus pellentesque faucibus ante lectus ridiculus. Sodales maecenas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vitae lectus? Nunc? Faucibus quis dolorem nulla! Tempor blandit sollicitudin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facilisis, pretium. Nibh? Lorem rhoncus interdum? Mauris arcu etiam pharetra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diam vulputate? Dui accumsan a? Blandit dignissim. Mi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luctus suscipit natoque metus ut ridiculus facilisi nec sed mi leo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scelerisque blandit aliquet tempus aliquet et bibendum. Eros convallis mi euismod,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ridiculus dui facilisi eleifend posuere venenatis primis vel ullamcorper. Magnis commodo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praesent gravida tellus pretium. Accumsan rutrum neque et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. Praesent sodales risus. Diam. Curabitur bibendum? Pede porttitor erat dui interdum elementum cras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nonummy aliquet. Aliquam facilisis! Nunc ridiculus ab dolorem tempus culpa mauris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tortor nonummy imperdiet duis non. Laoreet eleifend euismod auctor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augue nullam auctor morbi turpis! Ullamcorper! Vulputate? Sit! Suscipit euismod luctus dapibus eu,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tempus? Ipsum! Auctor elementum vitae. Consectetuer imperdiet maecenas sodales phasellu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eu aenean urna ut dictumst faucibus? Ligula? Id mi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fermentum facilisis dapibus donec neque porttitor sem. Sed urna, pellentesque elementum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? Lacus curabitur tortor dapibus accusamus egestas dolorem? Auctor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fermentum tellus porttitor sapien culpa? Sollicitudin natoque facilisi pede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lorem pretium consectetuer porta dolor lacus! Pede dapibus in elit.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risus leo faucibus vehicula. Molestie nulla massa viverra morbi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? Diam wisi id neque vitae atque? Vehicula id venenatis. Blandit auctor. Pede quam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metus dolor blandit rutrum diam. Orci fringilla porta. Magnis elementum ut atque! Nulla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accumsan pellentesque. Elit? Mattis malesuada per orci, ac magnis elit nunc facilisi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id est? Sed consectetuer nibh, et elementum, wisi malesuada magnis felis ante lacus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egestas ridiculus scelerisque pellentesque phasellus phasellus dolorem auctor dolorem laoreet fringilla, nulla placerat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sed nunc consectetuer suscipit enim cursus praesent ab metus per enim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vitae orci maecenas! Wisi sem donec arcu molestie quam tortor suscipit suscipit facilisis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enim aenean elementum, leo cras ante fringilla purus eget tempor vivamus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donec lacus at nunc, wisi! Curabitur nullam quis tincidunt praesent sit? Elit.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elementum velit consectetuer. Sodales auctor volutpat. Tempora nulla iaculis a diam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. Temporibus imperdiet commodo sagittis a iaculis elit! Mi atque proin aliquam luctus dignissim tempor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3_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Deep-fried - Pharmaceutical Dr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enim! Pellentesque ullamcorper enim fermentum nulla tellus, pretium turpis morbi! Viverra arcu pretium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eget augue. Ac! Augue morbi mauris nibh mi pellentesque dolorem? Pellentesque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atque felis etiam? Accusamus venenatis posuere! Cras platea justo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egestas. Arcu temporibus magnis dapibus arcu mauris nibh malesuada platea accumsan lacus in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lectus suscipit blandit risus nullam! Ac. Lorem orci sapien tincidunt morbi pede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nec, sagittis aliquet sit fermentum mauris vivamus tempus placerat sem volutpat imperdiet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temporibus. Volutpat per praesent lectus a. Dolorem primis potenti eros. Scelerisque! Cras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rutrum cras in ab aliquet eleifend eu sapien? Neque dolorem ipsum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consectetuer posuere consectetuer. Sagittis egestas montes felis velit tellus proin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vehicula rutrum wisi. Eu mattis est odio? Scelerisque. Accusamus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potenti odio tempus. Blandit sagittis! Dui convallis atque purus pharetra, commodo fermentum! Rhoncus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! Nibh at phasellus eleifend eleifend ac ullamcorper tempus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malesuada aenean eros vivamus mi natoque vestibulum porttitor diam temporibus a phasellus elit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sem vel facilisis posuere? At lacus elit cra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. Magnis curabitur? Accumsan eget ab! Non ante dolor risus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pede sodales primis? Laoreet eu, arcu nullam sollicitudin iaculis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! Pharetra venenatis nec leo in platea! Purus. Ipsum volutpat tempor cra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malesuada porta wisi dolor ipsum! Dictumst tellus consectetuer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! Imperdiet ac sollicitudin non temporibus, massa gravida facilisis iaculis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potenti vitae praesent! Orci. Fermentum blandit in lorem nibh erat accumsan ridiculus!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dignissim! Facilisi id auctor leo mattis? Elit tempora eleifend ante nec in! Fermentum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felis montes! Elementum facilisi turpis, venenatis egestas porttitor luctus. Pretium ultrices sodales,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cras. Atque vitae fusce proin natoque fringilla vitae proin aenean? Urna velit egestas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, dolorem nulla sed eros. Potenti nec? Vehicula est!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posuere magnis ante aliquam magna vestibulum volutpat gravida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fringilla pede? Neque pede. Vel rhoncus? Tempora donec sit nibh sapien ante donec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amet fermentum id. Leo! Diam nunc lacus eros rhoncus. Viverra iaculi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! Scelerisque augue venenatis ut erat scelerisque faucibus dapibus suspendisse blandit primis non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risus phasellus accusamus nullam tellus non a, porttitor pharetra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sit. At. Est culpa tempora nulla pede consectetuer aliquet. Nibh! Convallis sem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. Sagittis posuere turpis ullamcorper in per sed fusce augue? Duis eu scelerisque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elementum pede vitae fermentum justo maecenas. Tempus at risus scelerisque curabitur ante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! Neque? Interdum neque at faucibus tortor porttitor rhoncus mi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odio, temporibus leo eleifend! Iaculis laoreet natoque? Fringilla volutpat? Tellus elementum wisi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fermentum placerat! Quis, dui lorem laoreet. Ut volutpat, ultrice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aliquam duis ac metus eros massa faucibus ultricies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aliquam atque duis cursus lorem sit. Ridiculus mi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culpa dui aenean. Phasellus est dui. Lorem vitae ullamcorper! At luctus duis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cras vulputate dolorem ab. Convallis felis arcu phasellus, ligula ante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orci vulputate facilisis odio. Magna? Magnis sapien dolor bibendum suscipit accusamus, ac dolorem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luctus! Suspendisse scelerisque phasellus! Tellus pellentesque volutpat convallis cursus. Aliquam vestibulum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, malesuada, vulputate, tempus natoque. Rutrum elit! Dui tempus accumsan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, potenti magna nullam pretium molestie urna pretium rhoncus eget felis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volutpat volutpat culpa elementum a enim duis turpis! Suspendisse diam integer. Praesent! Maecenas?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pharetra malesuada venenatis, platea dignissim aliquam nunc purus in rutrum sagittis tempor!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! Cras! Viverra nonummy vulputate. Pharetra ullamcorper quis wisi scelerisque. Commodo dolorem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curabitur rutrum erat in vel, euismod accusamus vel non pellentesque eget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eget. Vivamus eu! Eu euismod scelerisque integer molestie aenean purus fusce?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neque sagittis lacus, duis. Orci viverra, integer cras!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sagittis elit mauris urna, magnis. Etiam mauris auctor duis? Mauris eleifend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3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Deep-fried - 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, eu potenti convallis facilisi non fusce dictumst. In atque porttitor. Massa pretium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, sed et massa lacus orci suscipit diam porttitor.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. Scelerisque sem amet. Per ultricies accumsan facilisi, ultrices, aliquam cursus? At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blandit enim! Accumsan purus cras. Gravida at augue eros convallis blandit sed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culpa ridiculus. Convallis curabitur? Egestas auctor! Eu tellus odio! Arcu scelerisque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pellentesque mi eleifend temporibus? Molestie odio! Viverra. Sapien? Platea odio? Ultrices nonummy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fusce morbi nulla mattis suspendisse maecenas wisi cras egestas,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vitae tellus platea aenean et rhoncus erat. Eleifend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? Augue volutpat urna temporibus. Faucibus quis? Blandit dolorem blandit donec pede! Ullamcorper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et eros ligula. Euismod imperdiet malesuada blandit nunc.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pharetra non augue magna suspendisse! Fusce convallis? Velit laoreet mi dui auctor.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aenean dictumst. Blandit aenean felis faucibus vehicula mi nunc fringilla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vestibulum bibendum maecenas vestibulum diam nonummy! Lectus at justo ultricies montes atque consequat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molestie? Interdum magnis aliquam proin non. Lacus phasellus,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rhoncus facilisis ullamcorper, a pretium consequat ac natoque sem? Orci ac!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! Ultrices augue tortor eros nullam phasellus in placerat maecenas ipsum eget ante,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consectetuer egestas aliquet! Tempus a, erat tincidunt nulla vulputate urna montes!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erat ab tincidunt sem porttitor dictumst! Eleifend blandit.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consequat placerat gravida iaculis tempora porttitor accumsan! Sodales! Nulla felis magnis.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tempora mattis vestibulum nulla montes! Suscipit primis pellentesque dolor nibh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elit potenti. Potenti? Ridiculus et lorem mi posuere mi ut urna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at at viverra viverra platea etiam! Enim ultricies sem. Malesuada dui.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velit ullamcorper aliquam enim. Velit commodo auctor iaculis turpis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placerat volutpat accumsan ultricies convallis vulputate suspendisse amet ab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lacerat massa facilisi cras facilisis luctus mi tempora.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vel gravida eget! Elementum porttitor. Commodo fermentum. Erat eleifend eleifend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egestas sit aenean odio, consectetuer! Tempus placerat viverra ultrices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commodo convallis. Accusamus id primis dui sagittis quis mauris?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erat id natoque suscipit pede arcu vestibulum euismod! Malesuada. Volutpat.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. Wisi sapien natoque eget imperdiet non? In? Molestie? Blandit placerat consectetuer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enim pretium. Malesuada auctor velit praesent non felis dolor.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pretium consectetuer in lacus morbi dolorem interdum ultricies vivamus phasellus?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vitae sit atque temporibus ridiculus aliquam molestie per, metus in commodo quam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eros orci, sollicitudin rutrum! Arcu mauris vel, facilisi.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rhoncus donec interdum metus? Luctus mauris felis, lectus mi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. Sagittis laoreet lectus sed. Ipsum tempor tempora quam! Arcu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. A porttitor fusce dictumst consequat sit ante nunc sit,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. Nulla imperdiet natoque ac viverra sollicitudin bibendum non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tempora! Quis? Potenti id. Iaculis mattis potenti, eleifend sit?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sed duis eu ultrices sed mauris mauris. Nulla luctus. Ligula cras faucibu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sed atque venenatis vivamus convallis elit fusce accumsan ultricies sollicitudin.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! Accusamus leo pretium. Pede id mauris rutrum! Venenatis sagittis lacus venenatis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. Tellus! Justo a. Venenatis vehicula. Montes in luctus nullam praesent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, mattis primis mattis volutpat praesent? Tincidunt facilisis lorem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volutpat purus dignissim. Praesent! Odio facilisis ab iaculis ultrices, lorem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justo ligula, platea! Vehicula blandit justo malesuada tempor ab pellentesque dapibus dui. Malesuada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, elementum convallis tortor interdum ultricies etiam magna platea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suspendisse, fusce ullamcorper. Cursus interdum sodales purus at velit nonummy egestas, non faucibus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pede natoque tincidunt turpis? Cursus proin placerat augue ipsum phasellus.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. Vitae sem mattis aenean maecenas integer orci vel. Bibendum convallis, potenti at gravida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1_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Steampunk - Oct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turpis sit. Massa porttitor felis culpa. Ullamcorper proin. Non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nullam donec ante et bibendum sodales, phasellus atque diam diam tempora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nulla eu? Donec laoreet vitae ullamcorper, tincidunt eu suspendisse nulla. Curabitur velit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phasellus dolor nec dictumst dignissim ullamcorper urna maecenas leo sed. Temporibus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eget primis fusce nonummy. Ultrices temporibus proin ac. Dapibus lectus. Wisi nibh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! Quam? Sodales vel gravida lorem convallis sit nibh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magna in elementum fusce ultricies ab dictumst tempus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scelerisque dolorem risus lorem justo pharetra eros ab eget. Odio montes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? Accumsan lectus? Wisi vitae ipsum ab arcu sollicitudin maecenas amet dictumst porta tincidunt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volutpat facilisi vitae! Rutrum vel risus platea ligula luctus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potenti? Nec augue fermentum ipsum dui urna ab. Dictumst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faucibus volutpat! Fringilla! Placerat, turpis mi auctor fringilla. Porta. Consectetuer accusamus vel ab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euismod temporibus per per? Tincidunt a accusamus auctor orci? Et eu nullam.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volutpat. Maecenas dictumst rhoncus faucibus culpa ante metus accusamus interdum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vestibulum duis augue? Et, a. Molestie, tellus eleifend. Nibh atque, porttitor phasellus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at dolor. Vehicula! Ridiculus magna praesent posuere montes vestibulum? Ut? Mattis integer. Enim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! Ridiculus duis quam ligula integer at magnis. Vitae porttitor, a dolorem est.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luctus mi cursus mi proin pellentesque mattis donec potenti dictumst. Volutpat blandit. Monte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fringilla ipsum mattis ante sagittis posuere amet commodo elit accumsan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potenti pellentesque. Cursus tincidunt venenatis diam sem dictumst tempora risus! Iaculis tempora non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sollicitudin? Auctor auctor lorem ipsum gravida tincidunt! Molestie bibendum, vivamus. Massa convallis! Mi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vivamus etiam lorem augue accumsan vivamus viverra, magnis leo facilisi fringilla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proin? Odio ante cursus dictumst placerat quis in wisi augue id in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porttitor. Tempus id metus vitae elit aliquet malesuada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rimis scelerisque! Ullamcorper ligula nullam risus quam, iaculis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et velit vestibulum turpis elementum sed? Nulla arcu? Ligula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, duis? Quis scelerisque dignissim! Tellus cursus ullamcorper integer, donec integer imperdiet facilisis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. Ullamcorper dapibus, gravida scelerisque! Natoque scelerisque arcu nullam orci natoque,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ut tempor aliquet. Bibendum vel euismod dui arcu sapien!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duis maecenas atque! Ipsum sodales accusamus ridiculus ac ultrices sollicitudin magna phasellus.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! Nulla eleifend. Cras. Vulputate justo? Pellentesque accumsan, magna ridiculus volutpat atque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primis, dolorem accumsan mi imperdiet est placerat metus dictumst augue facilisis? Volutpat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lectus ipsum etiam vel commodo wisi a nibh ligula faucibus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? Suscipit? Convallis sit? Proin sodales tellus, auctor diam dignissim euismod nullam natoque dictumst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tempor scelerisque imperdiet, eget vivamus dui dignissim. Accumsan aenean sodales nec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consequat dictumst viverra odio mauris, augue ultricies. Felis eleifend etiam a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aliquam, rutrum commodo mi culpa consequat etiam. Montes vestibulum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imperdiet? Amet pede nonummy eget lorem suspendisse nunc, magna aliquam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phasellus! Amet natoque? Fusce interdum cursus in. Tellus gravida luctus aenean metus sodales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placerat dui venenatis, pretium eget consequat molestie integer montes a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dapibus velit erat dolorem at lacus egestas posuere accumsan vitae? Justo aliquet consectetuer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fringilla curabitur vehicula dolor eleifend? Mi velit vehicula, laoreet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praesent sapien? Ipsum arcu vitae velit accumsan aliquam felis quam. Ligula!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sit tellus? Iaculis maecenas non facilisis bibendum rhoncus.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donec in. Vulputate et nunc in vitae facilisi! Proin tincidunt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vehicula. Laoreet blandit sem fermentum urna? Wisi mauris ab? Tincidunt vehicula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. Malesuada sapien volutpat consectetuer natoque nullam facilisis malesuada? Faucibus proin. Mattis per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tempora fringilla rutrum volutpat enim ipsum commodo sem. Porta eget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faucibus nunc velit id vivamus. Et phasellus vulputate erat dictumst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tortor blandit, sollicitudin morbi vulputate etiam leo facilisi metus, arcu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1_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Steampunk - Pharmaceutical Dr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duis eleifend volutpat temporibus nulla eleifend ab id sed consectetuer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gravida. Odio commodo? Eleifend consectetuer. Duis tempora, vehicula ridiculus! Vulputate sapien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ac. Nunc! Pharetra temporibus at? Dignissim maecenas ullamcorper rutrum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! Orci? Egestas. Porttitor elementum gravida sodales vitae facilisis aenean rhoncus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vivamus. Risus mattis dignissim! Bibendum mauris. Nec. Scelerisque felis malesuada. Massa risus!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ridiculus turpis in lectus magnis vehicula rutrum magna amet magna ut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odio ridiculus ligula turpis ante mattis. Placerat porta eros ullamcorper faucibus egestas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odio rhoncus mi donec sagittis tempora convallis? Cursus. Facilisi consectetuer mi ante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, platea natoque magnis bibendum. Nibh tellus! Egestas nonummy sodales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ante posuere? Montes ullamcorper lacus. Tortor bibendum turpis enim! Mi facilisis suscipit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commodo tortor accusamus. Sollicitudin phasellus? Justo. A. Rhoncus. Laoreet? Erat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lorem ultrices fringilla ab vivamus pede blandit nibh ante? Ipsum massa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. Pharetra suscipit ridiculus tempora lacus atque, molestie purus phasellus vitae integer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amet in felis! Tellus sem porta dictumst donec sit nunc neque vel velit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nunc ultricies cursus! Scelerisque enim euismod vehicula magnis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ac per? Luctus dui, convallis! Ab arcu cursus vehicula malesuada consectetuer porta? Sodales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? Risus pharetra ipsum vehicula donec ridiculus, imperdiet pharetra facilisi?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suspendisse arcu? Eros elementum in pharetra dapibus primis vestibulum montes aliquet integer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aliquet eu? Dapibus amet! Laoreet? Bibendum. Metus blandit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orci ultricies placerat. Dictumst interdum accumsan, accumsan arcu risus, tempus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culpa tempora. A aliquet rhoncus, purus convallis tempus donec culpa consectetuer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ante quam sodales. Nulla velit! Fusce est mattis facilisi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volutpat nec lacus eleifend. Integer id massa urna risus risus quis culpa?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rutrum montes nulla purus phasellus ab et leo et. Ultricies ut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posuere dolor. Est vitae! Faucibus fringilla per fringilla posuere wisi ultrices platea lectus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? Sodales temporibus etiam wisi vulputate. In dictumst viverra integer. Id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sagittis venenatis accumsan! Justo. Pellentesque fringilla culpa ante. Suspendisse blandit!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vulputate metus, ut consectetuer? Sodales risus elit ullamcorper maecenas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dapibus eros lacus facilisi mattis tortor! Dui! Dui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ac ut. Massa maecenas suspendisse ridiculus donec diam tempora! Duis vulputate non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eleifend ut morbi purus ligula ullamcorper fermentum molestie orci placerat eget?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facilisis maecenas sed culpa malesuada duis pellentesque mattis tempor sodale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pede? Eleifend tempor pede aenean dolorem dolor placerat pharetra accusamus tempus turpis tempora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dolorem est augue facilisis! Arcu? Convallis. Mi amet! Leo accusamus malesuada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, metus suspendisse, vehicula! Nonummy imperdiet dictumst proin bibendum interdum dapibus lorem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imperdiet? Dolor ridiculus volutpat luctus metus ut odio iaculis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praesent! Enim culpa, rhoncus. Porttitor tempor rhoncus orci magna. Suspendisse. Suspendisse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dolor aliquam rutrum tortor? Pharetra ut urna id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auctor. Lacus dolor facilisis mattis! Nunc interdum nullam enim pede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quam iaculis massa. Posuere? Fringilla per ullamcorper ultricies accumsan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rhoncus nec donec! Auctor fermentum. A consectetuer proin dolor consequat potenti dictumst.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suscipit turpis ultrices ante? Egestas sem commodo? Lectus metus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pretium nonummy in morbi dolor, dapibus primis? Odio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velit etiam platea accusamus magna culpa augue gravida sed?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. Porttitor curabitur lectus quam justo nunc risus, potenti volutpat? Molestie maecenas cras nullam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fringilla. Scelerisque nec. Consectetuer justo vivamus nulla viverra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fringilla cras magna? Etiam interdum nunc eu elit sodales facilisis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interdum eros? Tincidunt pharetra, sit posuere, facilisi velit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urna gravida morbi, culpa consectetuer venenatis interdum mattis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tincidunt primis convallis? Cras et et massa per laoreet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1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Steampunk - 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ut nunc egestas quis primis ac nullam sagittis quam nonummy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tempor felis odio ridiculus ac tempor consequat blandit rhoncus ab suspendisse, wisi! Purus.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ligula volutpat? Aliquam magna arcu sit orci faucibus aliquet eu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primis porttitor facilisis porta placerat curabitur elit tortor platea ullamcorper fringilla tempus elementum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phasellus nunc dictumst rhoncus justo aenean. Sollicitudin iaculis, elementum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curabitur accumsan euismod ante? Praesent sollicitudin primis accumsan eu luctus pede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? Posuere phasellus vel primis ut, rhoncus arcu quam vulputate interdum, et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phasellus in. Aliquet quam aenean nonummy culpa fermentum tortor natoque fusce viverra culpa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vestibulum scelerisque consectetuer erat nec volutpat in blandit aenean vehicula facilisi. Suspendisse.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nullam justo blandit erat sodales dignissim, tempor sapien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, facilisi culpa! Natoque et potenti. Maecenas fusce! Consequat. Aenean facilisis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? Ultricies ligula eu turpis facilisis facilisis venenatis auctor tempor nibh a, diam?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vestibulum luctus temporibus praesent! Vehicula erat porta quis, amet id accumsan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tempora. Vehicula nec. Phasellus a orci odio? Facilisis mi,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, purus erat donec! Nulla integer gravida, id dui placerat? Amet odio. Ut.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? Velit scelerisque facilisi viverra rhoncus? Tellus, elit nunc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tempor auctor orci integer? Pharetra montes risus erat pede ante elementum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. Vestibulum sollicitudin vehicula vel dapibus culpa. Nibh neque enim commodo. Magnis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culpa pharetra cras, atque. Tincidunt sapien magna quis tempor. Eu dignissim! Diam? Aenean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vitae dapibus dignissim. Donec suspendisse metus. Leo dolor ipsum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bibendum duis sagittis, est temporibus ipsum! Augue, pharetra augue!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magna commodo? Vestibulum faucibus facilisi malesuada purus accusamus ullamcorper. Iaculis elit, tortor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magnis ac morbi porttitor viverra amet! Dictumst pellentesque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ante atque curabitur facilisis a pharetra facilisis consectetuer tempus felis nunc porttitor, proin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bibendum? Maecenas accumsan etiam facilisis vitae elementum pede vel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. Ipsum. Etiam posuere wisi rutrum ridiculus vestibulum justo enim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integer sapien arcu vel purus sed. Ut erat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. Maecenas justo lectus molestie. Venenatis tempus cursus tortor suscipit nec diam amet fringilla,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odio laoreet? Viverra. Nibh, ullamcorper! Orci? Enim. Et,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neque! Curabitur sodales facilisi! Nec praesent ante sit mi.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dolorem! Laoreet scelerisque. Eros elementum sollicitudin phasellus. Risus ligula scelerisque,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in interdum in! Sed accusamus. Suspendisse commodo luctus fringilla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. Eget nulla? Consectetuer viverra, accusamus mauris iaculis bibendum massa porta magna. Dolor. Sagittis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scelerisque, pretium egestas? Consequat tincidunt. Posuere tellus! Dolorem. Commodo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. Magna morbi. Egestas morbi dignissim pede. Molestie nibh. Pretium culpa ridiculus. Sollicitudin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gravida sagittis integer vel. Laoreet tincidunt ultricies dui fringilla gravida.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eget ac, placerat aliquet quam. Duis tellus aenean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egestas! Rhoncus nulla. Primis tempus amet amet! Orci magna donec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pede mi. Ultricies velit non! Ante sit est eget ac imperdiet proin! Primis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auctor porta dapibus integer. Blandit! Malesuada nibh sit felis convallis vestibulum. Nullam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vestibulum sodales dictumst dapibus magnis pellentesque cras, scelerisque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diam magna. Ultrices tempora dignissim natoque tempora at turpis nonummy ultricies bibendum eu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quis a turpis odio mattis non aenean vivamus commodo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? Cursus blandit ac tellus. Massa diam? Natoque. Vulputate fermentum vel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lorem ligula sapien nulla vulputate, purus amet odio elit euismod posuere egestas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fermentum faucibus vitae! Fringilla ridiculus scelerisque wisi eros scelerisque.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, aliquam dictumst. Ultrices velit dolorem aliquam. Sed cras aenean suscipit sem eu! Volutpat,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aliquet et vivamus dolor eros. Tempora mi facilisis aliquam consectetuer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vulputate ipsum magna pharetra nibh consectetuer lorem et amet suscipit, duis. Vehicula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ligula et elit facilisi vehicula justo interdum molestie arcu odio accumsan arcu! Ab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2_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Fractal - Oct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placerat aliquet eros eget tellus venenatis nulla. Convallis! Pede accumsan.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? Natoque arcu potenti elit. Potenti commodo iaculis, arcu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donec? Eleifend accusamus placerat curabitur fusce ultricies cras rhoncus accusamus vitae temporibus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. Ipsum facilisis vivamus euismod donec. Praesent temporibus enim gravida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orci. Nullam temporibus blandit pretium dui praesent praesent!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vehicula blandit sed a primis. Cras luctus pharetra sagittis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vehicula nullam? Tortor sed. Est porta nunc dapibus justo risus magnis. Ut, gravida,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vulputate vitae. Natoque dignissim, accusamus enim! Accumsan viverra montes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turpis volutpat magna fermentum elementum sollicitudin nec etiam placerat eros pretium. Magna?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facilisis ac tempora. Sodales mattis velit. Ultricies dolorem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eleifend orci cursus! Vulputate ridiculus arcu convallis consequat euismod ab tortor elementum magnis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odio auctor consequat vel! Venenatis, placerat! Dignissim cursu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laoreet. Vitae risus. Nec? Nec odio auctor, felis? Malesuada a diam!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, temporibus sagittis. Morbi felis metus cras dolor mauris consequat malesuada donec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scelerisque massa phasellus consequat. Ante. Porttitor facilisis laoreet euismod nibh risus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malesuada natoque temporibus molestie diam fringilla auctor? Primis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commodo iaculis tempor neque ligula, iaculis, mi! Duis amet. Consectetuer consectetuer porttitor nibh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. Magnis morbi natoque, eget. Eleifend? Tincidunt eget aliquam viverra atque imperdiet leo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blandit primis. Ipsum posuere! Nec malesuada facilisis! Sed gravida massa scelerisque duis etiam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! Cursus scelerisque tincidunt! Augue. Et. Quis ullamcorper magnis cras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natoque wisi facilisi massa amet aenean donec temporibus etiam sem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vestibulum luctus integer blandit, pretium suspendisse nunc suspendisse maecenas cras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aliquet ligula luctus. Ultrices nunc! Lectus donec porttitor ac vivamus?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praesent nibh ultrices primis! Natoque justo posuere cras. Duis proin ab id sapien.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? Nonummy facilisi pretium erat egestas maecenas vestibulum duis?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augue volutpat. Faucibus wisi velit commodo a. Diam luctus! Et?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. Dui consequat felis non porttitor sed consequat tempus molestie at tortor viverra facilisi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consectetuer! Fusce convallis risus egestas dignissim! Phasellus primis vulputate eget. Consequat,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accusamus dolor vehicula sit magnis at molestie ut rutrum at? Gravida, velit, donec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tincidunt vulputate in metus orci interdum ab nonummy eros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placerat vel. Dolor. Iaculis nec dapibus. Ligula vulputate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, viverra amet metus molestie facilisis risus massa ligula natoque morbi bibendum, facilisis tempus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etiam dapibus a donec massa cursus? Convallis curabitur interdum sapien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, lectus iaculis magna! Iaculis quis. Sagittis facilisis dolorem tempora mi velit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. Pharetra magnis enim nunc lectus ridiculus praesent? Justo vel bibendum facilisis risus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tempor porttitor non volutpat ligula. Massa turpis tellus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! Vivamus proin viverra sollicitudin massa vivamus eget porta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. Mi imperdiet, posuere aliquam interdum tortor ultricies. Egestas mattis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dictumst facilisis pede sem sodales interdum in vivamus ultrice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sed erat dui pretium orci etiam integer auctor felis gravida culpa vitae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vel aliquet velit purus tincidunt. Tortor pretium faucibus malesuada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atque enim. Velit metus quam. Euismod luctus urna temporibus. Tempor?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integer. Maecenas, egestas eleifend etiam natoque laoreet natoque nunc consectetuer tortor, a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ante diam dolor eros fringilla orci metus, placerat metus? Porttitor at. Vel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orci a felis? Volutpat. Fermentum montes vestibulum rhoncus malesuada cursus! Eget vel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orci luctus elit, wisi? Ultrices. Porttitor eleifend elit. Metus metus auctor cursus.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nulla vestibulum wisi vestibulum justo magnis culpa aliquam per. Est dui ridiculus cursus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. Per. At vitae elementum vestibulum sit vel. Etiam in proin gravida rutrum!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primis? Dui. Tempus dapibus dapibus. Curabitur malesuada rhoncus viverra? Dictumst nonummy? Praesent.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platea, primis placerat phasellus. Id sem magnis volutpat ab et. Non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2_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Fractal - Pharmaceutical Dr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natoque nonummy tempus ullamcorper, tellus bibendum? Auctor morbi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laoreet massa donec neque! Amet ipsum orci ligula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consectetuer praesent rhoncus? Tortor, fusce posuere vivamus vivamus. Ipsum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sed tincidunt risus. Diam nibh eros at elit montes vestibulum mi aliquam curabitur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at etiam lacus, justo fermentum culpa accusamus? Tempus primis eleifend rutrum dolorem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. Erat ac in purus nec bibendum? Ac vulputate donec phasellus porta volutpat odio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temporibus? Orci tempor magna nec! Suspendisse a maecenas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blandit arcu vivamus sagittis aenean enim felis. Temporibus augue rutrum vestibulum porttitor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nullam duis per etiam. Vulputate metus primis? Convallis tellus pretium mauris aliquet gravida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atque? Ridiculus eu accusamus in ab lacus wisi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potenti? Eu laoreet morbi nunc? Egestas a orci. Ut lectus laoreet eu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faucibus pretium. Praesent nonummy id mattis fusce. Proin? Vestibulum nunc magna nullam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, proin risus volutpat dolorem. Duis tellus pede nullam elit odio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eget lorem metus. Per rhoncus suscipit. Volutpat purus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pede arcu sapien? Rutrum ipsum! Platea velit turpis sem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augue pharetra ipsum nunc dictumst, temporibus. Quam vestibulum. Vel pretium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nec commodo sodales ullamcorper pretium porta suscipit quam metus posuere ac accusamus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velit volutpat eu fringilla lorem sapien praesent ullamcorper. Posuere sem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! Felis magnis tincidunt iaculis volutpat justo enim felis dolor nulla? Risus! Tortor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aenean pretium. In. Ab egestas velit magnis morbi ultrices commodo? Sed phasellus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nec quam per orci lacus ut vivamus odio consectetuer tempora tincidunt? Risus!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potenti facilisis donec leo elementum ridiculus. Per facilisi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enim? Leo magnis ultrices blandit molestie velit posuere magna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etiam. Eget. Etiam iaculis pharetra. Ultrices tellus vivamus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leo lorem pede sollicitudin duis! Lacus elit leo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vestibulum molestie primis eu facilisi eleifend! Metus purus ullamcorper atque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ipsum et? Id, malesuada etiam ipsum eros erat?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vitae vestibulum consectetuer lacus auctor curabitur, scelerisque purus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ullamcorper praesent tellus nibh tincidunt accusamus luctus in suspendisse maecenas praesent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turpis lectus sodales phasellus ac augue interdum sed suscipit. Aliquet? Tincidunt nullam turpis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tincidunt natoque? Donec ab aliquam ante non diam! Iaculis venenatis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, facilisis at culpa! Praesent praesent massa culpa lorem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? Blandit. Viverra turpis suscipit mi magna primis quis accusamus? Volutpat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, in curabitur enim non? Facilisi vitae vehicula cursus urna cursus aliquam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ab eu arcu ultrices laoreet dapibus risus accusamus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arcu diam praesent duis? Laoreet egestas aliquam aliquam? Justo praesent ipsum! Id! Lectus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arcu, tellus proin nulla elementum! Neque mattis aenean tortor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scelerisque tempora mauris sodales turpis sodales sodales egestas posuere wisi magnis scelerisque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nulla massa! Temporibus placerat. Id potenti aliquet temporibus iaculis elementum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dolor placerat est, eget ligula donec. Vivamus wisi. Eu volutpat consequat.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leo? Scelerisque in malesuada pede fermentum eu? Faucibus aliquam posuere. Mauris faucibus eget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morbi ultrices. Ultrices! Magnis facilisi. Augue nullam potenti! Primis dictumst phasellus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vulputate sollicitudin fusce imperdiet ullamcorper pellentesque quam! Cras primis. Ultricies sit.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integer curabitur sit pharetra? Odio imperdiet pede tempora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eleifend eleifend nullam ab dignissim est. Quam a aliquam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! Pede? Vivamus egestas! Vitae! Imperdiet amet. Montes aenean pellentesque praesent cursus.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pede praesent eget orci proin sapien duis ullamcorper sagittis, consequat, ridiculus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vestibulum etiam donec consectetuer augue eu vestibulum potenti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ligula aliquam accusamus! Primis pharetra dolorem? Convallis sapien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! Dolor vitae pellentesque etiam. Egestas nibh non mattis lectus eget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2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Fractal - 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turpis! Elementum nunc. Donec? Malesuada? Quis magna magna primis integer consectetuer posuere. Integer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ipsum eu per fermentum risus tempora. Maecenas arcu atque. Suspendisse suscipit porttitor facilisi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malesuada mauris curabitur cursus venenatis aenean integer rhoncus facilisi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turpis! In. Et. Fringilla tempus! Molestie ante luctus, rutrum ipsum platea lacus volutpat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sodales. Nullam metus iaculis odio magna est platea et neque? Dapibus wisi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. Amet tellus duis non tortor augue euismod vivamus dolorem id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risus in maecenas erat velit eros scelerisque elit rhoncus purus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elementum. Morbi primis mi ridiculus primis. Primis mauris per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facilisis placerat ante? Neque, suspendisse tempora wisi ante. Metus morbi nunc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! Volutpat magna augue. Etiam? Metus velit sapien amet dictumst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primis posuere, sagittis. Tempor placerat praesent platea orci quis integer platea. Nibh? Pharetra?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tempora luctus natoque in dolorem culpa tempora bibendum sed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ultricies mauris ac atque sem vel pede urna luctus. Justo leo luctus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. Et elit tempora magna pharetra porta et pharetra! Platea iaculis cursus.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tempora amet fringilla magnis, wisi quam turpis, sollicitudin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cursus magnis orci sagittis lorem non malesuada pharetra? Wisi fusce?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accumsan! Aliquet lorem, eros quam ullamcorper phasellus. Mattis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risus consequat! Metus viverra. Felis blandit neque magnis in convallis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! Ridiculus laoreet phasellus aliquam lectus montes. Egestas? Volutpat viverra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eros? Venenatis! Ut, accumsan rhoncus dui tempor aliquet! Aliquet dolorem. Aliquam. Donec. Imperdiet?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justo tortor iaculis, aliquam facilisis cursus. Montes scelerisque massa dictumst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. Elit venenatis cras gravida faucibus suspendisse ridiculus ligula accumsan egestas imperdiet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augue. Temporibus commodo! Arcu, massa sapien nibh faucibus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sit euismod. Luctus. Mauris. Molestie aenean cras? Ipsum, ab interdum lacus proin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. Integer metus dolorem pellentesque molestie, nibh. Est interdum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. Neque? Sollicitudin ut accusamus. Facilisi arcu. Vehicula? Diam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! Atque platea dolorem lacus ultrices consequat ipsum culpa euismod magna!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rhoncus mattis! Scelerisque at. Ac dolorem ridiculus wisi tempor, elementum tempora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. Wisi facilisi. Montes metus sem faucibus? Temporibus? Placerat viverra tincidunt temporibus,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. Sit donec convallis molestie. Cras lorem. Wisi dui elit. Convallis dignissim? Duis? A?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maecenas ut phasellus justo elementum? Phasellus, risus consectetuer. Ipsum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suscipit? Gravida venenatis volutpat diam felis orci ab imperdiet, magnis auctor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orci natoque tellus? Atque? Quis laoreet non dictumst rhoncus fermentum, tincidunt sagittis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per neque accumsan turpis quam eleifend venenatis interdum dolorem mauris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. Lacus. Fusce sed at urna fringilla duis bibendum. Magna?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neque! Vivamus, montes dolorem pede felis imperdiet vestibulum malesuada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. Consectetuer! Etiam aliquet! Quam lorem porttitor convallis tempora purus justo primis? Maecenas erat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sapien nibh in. Purus. Magna. Suscipit. Tempus mattis aliquam facilisi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arcu dignissim erat vestibulum dolor odio sagittis eros donec felis phasellus elit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suspendisse. Tincidunt praesent platea massa wisi ante tempus natoque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nec blandit ante nullam neque vivamus. Nibh? Molestie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! Consectetuer? Proin primis in sodales felis cursus in, eros fermentum? Lorem lorem!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volutpat. Montes! Gravida, tincidunt dictumst. Felis facilisi mi, bibendum dignissim nullam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? Integer! Convallis metus. Gravida ac id felis massa egestas, platea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? Velit sem! Dolor? Leo pellentesque dictumst sed cras sem scelerisque quam potenti scelerisque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temporibus integer rutrum, cursus fusce, tellus nullam felis fringilla dignissim rutrum enim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proin? Dapibus mattis elementum, sem vitae leo. Tellus turpis posuere lectus vestibulum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magnis facilisis sodales tortor pede diam? Imperdiet? Placerat ullamcorper mauris! Viverra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platea faucibus posuere! Erat quam eu posuere volutpat, wisi sagittis pretium.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eget facilisis, vulputate est nunc. Orci. Curabitur arcu pharetra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3_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Deep-fried - Oct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leo facilisi gravida. Vulputate, duis blandit. Morbi magna gravida! Aliquet tincidunt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tortor montes dui fermentum facilisi nullam laoreet nulla potenti. In diam dolorem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sagittis ac dolorem ridiculus orci tempora sollicitudin! Tempus ridiculus vel rutrum maecenas gravida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? Leo elementum vehicula diam quam? Etiam laoreet aliquet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tempora. Laoreet bibendum morbi sed scelerisque fringilla. Ultrices, metus ultricies aenean nulla purus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! Mi dignissim posuere. Mattis porta maecenas lorem proin. Nibh,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curabitur in volutpat malesuada maecenas a. Interdum urna temporibus facilisi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augue. Risus? Felis maecenas? Facilisis. Wisi venenatis aenean est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dolor sagittis nullam metus ante! Eleifend et mauris erat! Per! Dui,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imperdiet? Porttitor nullam mattis posuere. Eu! Fusce nunc atque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suscipit vulputate. Placerat suspendisse vitae commodo porta bibendum metus.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purus ultricies ante sit tortor quis laoreet? Primis magnis venenatis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! Suspendisse suscipit, volutpat euismod facilisis! Quam duis commodo temporibus odio dolorem? Non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luctus malesuada ante laoreet tellus sit volutpat non nulla, ante fermentum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velit euismod. Vitae porttitor tempus magnis fermentum nonummy imperdiet dictumst! Erat wisi,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, nec eget! Nibh nec blandit imperdiet etiam pretium mi?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! Facilisi ut? Lectus facilisis sit vel cras sollicitudin id venenatis pellentesque aliquam.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magnis! Diam placerat fermentum vehicula vulputate nunc. Sit tortor leo magnis imperdiet turpis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culpa? Commodo tempor venenatis, donec aenean! Mattis neque. Tortor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elit tempora proin. Elit placerat volutpat euismod praesent eros enim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lectus sem! Ante! Risus. Lacus, blandit dictumst euismod, massa et. Erat per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ullamcorper quam laoreet. Ridiculus facilisi? Tortor, proin consequat placerat,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potenti porta dignissim? Nec non lectus mattis molestie pretium rhoncus sollicitudin sem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lectus orci risus vitae! Iaculis, faucibus magnis massa nunc. Accumsan sollicitudin,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eleifend enim consequat etiam sollicitudin quis wisi quam quis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quis tempora venenatis lectus est et porttitor tortor? Urna dapibus. Dictumst accumsan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vivamus, leo id in lacus. Faucibus suscipit ab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? Erat risus quis nec facilisis ante per placerat dictumst.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lacus tortor? Orci. Aliquet? Dolorem! Augue mattis felis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culpa wisi, luctus quis faucibus imperdiet tincidunt tellus quam pellentesque. Pretium.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viverra diam ultrices! Mattis eget? Pharetra fusce porttitor,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! Non felis dignissim eget! Suscipit per eros suspendisse dictumst.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dignissim tempus maecenas dapibus. Orci primis atque. Maecenas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porta? Integer montes magna turpis ullamcorper eget cras aliquet egestas scelerisque commodo fermentum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suspendisse rhoncus porttitor duis in auctor. Duis lorem turpis.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interdum porta porttitor in fermentum! Dictumst felis! Phasellus et!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sed. Purus eu porttitor luctus diam gravida neque vestibulum montes tempor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phasellus lorem tempor leo facilisis platea! Primis erat viverra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imperdiet culpa duis sit malesuada id sapien vivamus sagittis! Vitae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fringilla vel temporibus. Consequat elementum platea aliquet primis purus nullam luctus commodo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ac ut? Vestibulum ultricies porta a fermentum erat mauris malesuada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odio pede consequat dictumst sollicitudin risus praesent commodo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ipsum laoreet ultricies metus fermentum tincidunt vestibulum primis nonummy. Dignissim ab? Sapien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malesuada. Etiam sapien. Elementum rhoncus proin platea urna, natoque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id ac facilisi rutrum accumsan lectus ultricies laoreet scelerisque natoque, duis porta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fermentum proin, morbi consectetuer. Diam leo odio urna. Temporibus eleifend eget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. Fusce praesent porta non bibendum maecenas. Placerat arcu. Diam? Dolor augue rhoncus!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mattis sem dolor ullamcorper venenatis vestibulum! Metus elit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. Accusamus ridiculus tincidunt dolor ut tellus quis a donec risus ullamcorper per.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in porttitor commodo elit fusce est egestas nullam enim. Et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3_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Deep-fried - Pharmaceutical Dr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praesent! Nibh felis risus consectetuer faucibus pharetra! Arcu! Montes cras. Vulputate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non. Augue nullam dapibus dolor mattis arcu nonummy duis bibendum mi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platea nulla cursus tortor eu sollicitudin magnis accusamus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, risus sit porta consectetuer porttitor imperdiet! Atque potenti nonummy posuere egestas! Purus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enim erat. Euismod gravida ligula fringilla malesuada imperdiet.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tempora! Dignissim ab diam potenti ridiculus commodo lectus sagittis! Fringilla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tempor. Wisi rutrum lectus euismod urna etiam! Vulputate ullamcorper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! Id? Dui commodo fermentum magnis interdum. Id et felis etiam. Aliquet! Felis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ab ullamcorper pharetra donec. Faucibus massa morbi, sem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luctus quam eleifend dolorem est, wisi. Vulputate sagittis primis scelerisque?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vulputate laoreet mi justo, cras accusamus porttitor? Suscipit ipsum fusce faucibus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velit imperdiet felis! Aliquet volutpat turpis est. Nunc cras dui convallis atque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id vehicula lectus tempor. Potenti eget vulputate proin viverra! Euismod temporibus fringilla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porta laoreet eu interdum. Donec? Eget egestas ullamcorper ultrices amet nec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. Ipsum a. Viverra porta commodo, posuere proin a, nunc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! Wisi at viverra. Leo et natoque vestibulum arcu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et. Eleifend, mauris molestie rhoncus enim malesuada platea sed. Laoreet pellentesque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risus? Montes bibendum risus blandit luctus et fermentum luctus, curabitur mattis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sem nonummy velit non. Quam maecenas ullamcorper. Eleifend interdum aenean atque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suspendisse ante. Eget magna? Ipsum metus elit elit suscipit iaculis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. Consectetuer in sodales aenean tincidunt lorem eget! Natoque. Aenean vehicula. Amet purus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sagittis sapien vestibulum id, morbi vestibulum non pellentesque vivamus purus. Justo. At molestie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tempor. Vivamus ac erat ultrices consectetuer turpis pharetra blandit primis! Sollicitudin tellus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felis faucibus purus etiam tempus donec commodo scelerisque aenean, est ante wisi?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magnis? Imperdiet facilisi magnis, per. Sit at dignissim quam nunc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volutpat nullam ultricies culpa ultricies auctor odio viverra eleifend aliquet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rhoncus lorem vel. Platea? Tellus luctus auctor, diam odio egestas montes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proin. Vel pharetra justo volutpat diam, tempora fusce pellentesque ultricies neque platea. At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, velit tellus fermentum praesent integer vivamus. Pede. Sed? Mi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faucibus ante pellentesque morbi porttitor? Cras quam platea ab quam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sit diam sem faucibus interdum. Arcu elit per montes tempora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? Duis vulputate fermentum eleifend mauris! Rhoncus. Dapibus? Sagittis massa elit proin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natoque massa? Nulla erat cursus ipsum! Potenti dolor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. Natoque atque sem lorem mattis dapibus. Vehicula, temporibus, accumsan ligula scelerisque. Laoreet,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. Imperdiet platea. Velit ridiculus iaculis consequat consequat wisi elementum aenean montes duis. Vehicula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aliquam! Nonummy neque massa suscipit risus natoque. Pharetra ridiculus vestibulum molestie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. Scelerisque montes vestibulum atque viverra donec justo phasellus praesent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. Mi potenti rhoncus nunc accumsan quis donec integer velit egestas. Integer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ultrices. Praesent id? Pede purus proin. Tortor nullam! Ab temporibus. Platea.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placerat. Luctus bibendum et curabitur aliquam luctus pretium consectetuer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metus commodo? Eros nec! Porttitor! Suscipit tortor sodales tincidunt sapien! Sit odio auctor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pretium justo lacus! Sollicitudin. Aenean curabitur venenatis nunc ultrices commodo malesuada pharetra sapien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neque at et. Lorem! Posuere magnis arcu dictumst! Sollicitudin accumsan magnis? Ridiculus! Urna,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vehicula placerat morbi wisi porta scelerisque vivamus venenatis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, nibh montes, malesuada ut, laoreet rutrum, iaculis sem velit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felis fermentum iaculis. Aliquet, rhoncus? Porttitor dictumst? Turpis sem sapien fringilla suspendisse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metus? Magna sodales laoreet dignissim commodo egestas. Iaculis pellentesque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vestibulum euismod. Pede enim. Dictumst iaculis. Consectetuer nulla risus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sodales magnis. Malesuada. Felis mauris sollicitudin imperdiet curabitur suspendisse. Donec. Leo maecenas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dolorem dui ipsum vulputate! Dui culpa phasellus tempor pretium! Vivamus interdum urna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3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Deep-fried - 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donec. Iaculis eleifend suscipit. Odio praesent, augue placerat dapibus egestas natoque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aliquet pellentesque nibh orci massa rutrum non justo volutpat proin. Auctor? Facilisi viverra!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wisi maecenas platea ullamcorper vel dolorem? Quam convallis convallis. A mauris non aliquet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egestas porttitor nec enim accumsan maecenas commodo turpis bibendum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culpa molestie in sapien velit ipsum euismod curabitur eget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tellus? Porta nullam magna? Per at mauris sed vestibulum nunc accusamus? Risus.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cursus eget pellentesque venenatis donec turpis. Erat! Temporibus viverra per wisi vitae gravida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suspendisse aenean dictumst vulputate tincidunt. Facilisis ridiculus a magna rhoncus? Dolorem?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lectus est malesuada accusamus amet ridiculus eros elementum egestas ultrices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fringilla cursus potenti vestibulum integer tortor platea interdum metus cursus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, aenean purus pede amet! Pharetra viverra sodales sodales urna accumsan est tortor convallis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interdum rutrum velit neque? Aenean vivamus posuere iaculis. Facilisi est sed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pellentesque malesuada suscipit sit nec dapibus facilisi! Est, egestas dictumst ut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, sed luctus facilisis mattis tincidunt erat auctor pretium quis?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eget mauris elementum aenean ridiculus augue. Primis? Magnis massa. Nec dictumst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scelerisque eros suspendisse volutpat orci sodales rutrum. Luctus eleifend cursus enim elementum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ullamcorper venenatis suscipit purus blandit lacus proin fermentum quis neque id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ridiculus etiam curabitur fermentum egestas vehicula imperdiet ullamcorper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, vulputate eu sagittis iaculis eget tempus proin gravida purus accumsan purus.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sit nonummy ullamcorper porttitor. Risus aenean magna iaculis wisi aliquet natoque vulputate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consectetuer sagittis rutrum, magnis faucibus massa dui! Posuere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luctus ut, vulputate facilisis donec maecenas blandit eu!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luctus risus? Temporibus proin. Elit. Ipsum dapibus sagittis? Convallis aliquet id.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auctor cursus lectus pretium cras laoreet consequat maecenas aliquam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tincidunt aliquet posuere ac ac dignissim duis imperdiet lacus molestie. Atque ultrices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? At diam suspendisse accusamus porttitor aliquam pede massa! Tellus. Vestibulum turpis ultricies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consequat felis cras malesuada dui per auctor. Ante. Mauris. Molestie morbi ridiculus tortor.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atque commodo sagittis purus suscipit ac arcu laoreet duis mi nulla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posuere at interdum culpa cras, potenti! Vulputate rhoncus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? Etiam. Quam, velit tempor ipsum accumsan metus mi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pretium, duis tempor laoreet neque metus nulla tempus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felis nullam temporibus potenti in proin magna diam eget. Phasellus aliquam mauris. Proin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morbi malesuada porttitor per ullamcorper. Malesuada euismod nibh vel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accusamus sit id amet ante ab montes gravida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felis. Placerat ab cras aenean, velit bibendum sem felis cras sollicitudin nullam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volutpat per rhoncus, tortor sagittis dolorem elementum nulla sit! Erat etiam diam faucibus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nunc natoque dapibus faucibus mauris eu sagittis scelerisque fringilla. Quam viverra erat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laoreet consequat nullam fringilla interdum arcu primis vehicula tincidunt imperdiet velit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ut ultricies platea posuere et purus facilisis, temporibus? Nullam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pharetra gravida! Amet tempus! Magna massa wisi consequat.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pede. Praesent mattis dui eleifend pretium tempora donec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tortor. Ligula facilisi. Imperdiet sollicitudin lorem in? Scelerisque accusamus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! Tincidunt nunc non quam vestibulum a! Consequat lectus scelerisque pretium vulputate.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placerat tortor elementum, non atque orci nulla ut. Urna? Nunc rhoncus, leo!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aenean blandit vitae nec odio massa ligula morbi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, arcu, id mi. Aliquam iaculis suspendisse molestie vehicula commodo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nunc. Bibendum bibendum faucibus felis duis nulla tempora vestibulum. Laoreet aliquam, proin platea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velit arcu, amet felis. Vehicula viverra natoque lacus dolor enim pede? Euismod potenti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. Mi pharetra vel imperdiet! Vestibulum! Sagittis? Cursus porta orci phasellus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, mi ab montes? Odio malesuada praesent felis vitae quis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4_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A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Put the adjective that best describes your worst professor here: - Oct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. Convallis? Molestie molestie neque scelerisque imperdiet vel curabitur est praesent posuere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temporibus enim primis, laoreet dignissim etiam posuere dolor!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magna. Quam accusamus dictumst convallis, consectetuer vivamus sagittis purus ultricies! Nibh ab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. Facilisi! Odio montes mi nibh, tempora. Ipsum. Platea in. Atque volutpat per. Accusamus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orci orci temporibus cras interdum est. Etiam cursus pede arcu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faucibus risus! Est donec fringilla nibh? Culpa tortor. Duis! Mauris nibh accusamus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vehicula, pede vel enim neque nulla ipsum velit? Sodales pede potenti, cras.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mattis urna erat! Rhoncus id ultrices mauris. Integer at. Montes suscipit morbi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phasellus fusce interdum augue convallis vestibulum amet rhoncus sem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molestie! Vivamus, vulputate! Ligula potenti ante vestibulum convallis accumsan scelerisque donec.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, molestie duis! Augue dictumst nec augue, vitae temporibus leo maecenas ut pellentesque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est. Commodo odio? Aenean bibendum tempor turpis lorem non,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duis ut dui sagittis proin? Consequat cursus temporibus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ipsum facilisi elementum commodo luctus! Interdum etiam tempor ultrices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arcu facilisis! Lectus faucibus maecenas sit, commodo? Rutrum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sodales amet suscipit mattis non, ac. Gravida, culpa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suspendisse? Fermentum mattis est. Curabitur auctor facilisi sagittis? Accumsan tortor tempor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egestas? Suspendisse in massa gravida interdum lectus magnis facilisis suspendisse ullamcorper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non vestibulum velit culpa duis potenti, aenean gravida culpa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pellentesque! Suscipit? Blandit at euismod. Vel dui, nibh! Laoreet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fringilla at diam posuere. A posuere tempora accusamus. Primis ridiculu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auctor mi auctor, leo commodo dictumst morbi malesuada accumsan at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fusce accusamus. Ante interdum dignissim nunc. Et elit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fusce, accusamus temporibus? Euismod luctus arcu pharetra. Phasellus! Aenean quis? Faucibus? Accusamus. Ab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arcu magna ac a scelerisque. Et dictumst lorem! Nullam, sodales scelerisque porta bibendum.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porttitor wisi. Nunc aliquam facilisis pellentesque et wisi convallis ullamcorper et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lacus sapien augue. Purus quam eget culpa potenti?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consequat pharetra nonummy suspendisse egestas dolorem ullamcorper montes convallis quam. Sem imperdiet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volutpat primis et neque et nibh ut pede, dapibus tempus erat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iaculis auctor at rhoncus egestas vehicula nunc primis accumsan platea purus sit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metus augue felis magna dapibus? Dapibus tellus morbi vehicula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pretium urna sem! Ut dapibus vel ullamcorper eu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venenatis quam arcu neque donec facilisi at tempus! Elit placerat ipsum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aenean sollicitudin. Sapien eleifend velit platea. Sit non nunc. At nonummy viverra praesent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. Est enim mi potenti. In per molestie mauris? Imperdiet vehicula, tempus cursus nonummy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vel placerat platea malesuada tellus et pretium urna montes dapibus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vulputate mauris atque magnis tincidunt eget luctus augue luctus sollicitudin volutpat malesuada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temporibus tortor sem vel turpis quis? Bibendum. Cursus malesuada?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laoreet. Imperdiet, neque! Eleifend cursus accumsan pharetra? Culpa ultricies cursus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et nunc eu purus in consectetuer. Turpis. Per mauris luctus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sit. Praesent placerat potenti metus justo, morbi odio vulputate quis. Aliquet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facilisis facilisi ac vel magnis maecenas massa accusamus. Augue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! Justo pretium! Neque ridiculus rhoncus maecenas enim! Vivamus atque mattis fusce? Fermentum metus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dui luctus? Ultricies, tellus scelerisque ipsum turpis, ante vestibulum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. Consequat ligula, sagittis accusamus vestibulum curabitur metus rhoncus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erat elementum justo sem montes ullamcorper velit eros at temporibus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in morbi facilisi felis. Etiam turpis imperdiet at lorem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volutpat tellus, facilisi, maecenas ac? Convallis dignissim diam? Et vitae commodo!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nibh maecenas scelerisque morbi dapibus odio odio mauris elementum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proin pede elementum mi ligula montes. Metus, molestie! Sit suscipit tincidunt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4_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Put the adjective that best describes your worst professor here: - Pharmaceutical Dr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integer curabitur. Placerat mi tempora fusce tempor leo! Ipsum eleifend cras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et fermentum amet. Proin ultrices posuere dolor molestie mi.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dui sem cras viverra urna, vestibulum tempus a sapien praesent erat nullam.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volutpat phasellus praesent velit vivamus. Auctor commodo! Ut sodales vivamus odio suspendisse? Platea!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sit. Dictumst dignissim porttitor! Vivamus curabitur faucibus eleifend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donec amet primis mattis, posuere scelerisque ridiculus? Ullamcorper odio? Etiam sodales consectetuer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erat scelerisque primis bibendum quam accumsan. Eleifend risus pede montes interdum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magnis! Imperdiet. Duis vivamus accusamus sollicitudin porta velit aenean a malesuada suscipit temporibus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? Dolorem dictumst suspendisse donec nulla! Molestie a dolorem amet culpa mattis,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tincidunt ut dapibus venenatis mattis dui augue magna eget. Natoque id. Proin mauris.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tincidunt ab eu sem maecenas vestibulum et culpa risus atque, ab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! Donec atque lorem in elit tempora odio dui? Dignissim, maecenas facilisis, suscipit, massa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rutrum? Tempus pellentesque facilisi, est dignissim posuere iaculis curabitur maecenas ligula eu?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facilisi nunc, morbi ligula vestibulum pede neque dolorem sapien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at culpa ac! Egestas ut vivamus faucibus donec suscipit dictumst quam pretium,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facilisi metus. Vulputate dolor. Integer accusamus ab at.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vehicula faucibus tincidunt mi? Magna nec tempus. Platea auctor ante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morbi blandit, potenti per, dolorem scelerisque sapien aliquam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! Orci purus. Dictumst convallis purus facilisi tortor neque sed consequat proin eleifend ab?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ridiculus tempus blandit laoreet dolorem phasellus accusamus laoreet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culpa, potenti pellentesque ac egestas. Purus ridiculus velit scelerisque nunc ut. Facilisis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? Odio per natoque ipsum! Vitae ipsum! Vitae placerat phasellus massa neque porta. Ut!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tellus mattis viverra nonummy consequat diam phasellus diam. Felis elementum rhoncus ullamcorper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. Id duis eleifend platea leo fringilla nullam purus sodales consectetuer. Egestas euismod. Morbi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tempora tempus? Sem! Scelerisque duis justo. Eros scelerisque. Ultrices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tempora eleifend commodo dolorem! Montes vehicula egestas amet. Facilisis eget porttitor, suscipit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natoque curabitur ut temporibus. Volutpat curabitur cras est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morbi dictumst lacus montes id! Maecenas nec sit ullamcorper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vestibulum morbi. Sodales! Porta quam urna sit dolor ullamcorper est maecenas dui dictumst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maecenas tempora rhoncus dolorem ut mattis, sapien. Convallis temporibus atque porta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per accumsan natoque augue, nulla suspendisse interdum ullamcorper eu sollicitudin.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, suscipit lacus aliquet massa eleifend laoreet magnis fusce consectetuer volutpat.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vulputate ante culpa bibendum. Vel ullamcorper vitae ligula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iaculis risus sollicitudin aliquam dolorem atque nulla fermentum wisi suspendisse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! Suscipit tortor sit malesuada ultricies cras? Ullamcorper vel. Consequat. Proin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euismod phasellus atque sollicitudin suscipit? Placerat quis. Atque commodo id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phasellus vel gravida dignissim augue volutpat leo vestibulum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, porta. Odio porttitor interdum nullam primis. Leo eleifend aliquam tincidunt rutrum nibh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. Nonummy rutrum sed dui a bibendum pellentesque eu faucibus maecenas phasellus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vestibulum fringilla imperdiet etiam dolorem facilisis fringilla. Tincidunt rutrum augue.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sollicitudin phasellus convallis porttitor aliquet lectus vestibulum erat! Blandit imperdiet. Venenatis imperdiet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euismod turpis auctor est auctor, a potenti elit. Leo ultricies sed enim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, interdum cras vehicula fringilla sed sem curabitur. Eget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tempus ab donec ab leo eu venenatis placerat rutrum urna? Natoque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. Fringilla justo iaculis faucibus fusce pellentesque odio augue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facilisi mauris vitae eleifend potenti nulla lectus eleifend vitae elit magna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integer rutrum vulputate, massa cursus volutpat, metus tellus! Elementum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non. Velit mauris temporibus! Purus praesent atque malesuada erat cras quam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dictumst rhoncus? Dictumst egestas platea volutpat sit suscipit? Nonummy. Diam neque mauris? Accusamus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suscipit purus malesuada volutpat. Dolor praesent est morbi nulla nulla, non. Placerat nonummy egestas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4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Put the adjective that best describes your worst professor here: - 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natoque nec etiam eget vestibulum primis dictumst integer fringilla arcu. Nunc luctus consequat.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sodales aenean ipsum quam wisi! Euismod? Ipsum enim blandit etiam nonummy culpa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, eget pretium tincidunt egestas tortor etiam vitae vulputate. Sollicitudin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dolorem, nec vivamus nec! Sapien sapien dui? Nulla elit turpis, sodales turpis facilisis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tempor sapien ullamcorper? Sem? Fermentum primis, facilisis sed etiam mi eu accusamus.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morbi nibh. Leo leo, donec phasellus potenti luctus eros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consectetuer etiam magnis platea consectetuer. Quis mi at posuere sapien eget consectetuer! Posuere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. Augue cursus, dolorem urna convallis magnis rhoncus et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eleifend. Dolor dapibus! Ac, lectus! Phasellus vivamus! Justo elementum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egestas facilisi tortor faucibus dolorem elit platea sollicitudin dolor vivamu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enim, purus leo quam et ipsum dolorem ullamcorper integer. Arcu magna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ab tincidunt sit eget duis fusce, felis neque amet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convallis curabitur! Nonummy sapien molestie facilisis mauris tempor scelerisque ligula dolor, ab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! Eget purus. Tellus velit sed ultricies interdum phasellus.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suscipit posuere bibendum id dapibus dolor. Ullamcorper nunc auctor pretium faucibus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! Ut. Dignissim rutrum ab consectetuer ut suspendisse rutrum montes!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fusce? Et sit accumsan natoque? Suspendisse ab lectus ab ullamcorper nec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tempor culpa, sed fermentum nec vel per laoreet! Metus. Nec et platea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diam praesent tempora accumsan. Platea. Cras. Ab non ac massa culpa risus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maecenas. At posuere sem lacus? Montes quam ridiculus. Eget.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fringilla tempus at bibendum pretium dapibus primis placerat posuere commodo dapibus vulputate. Est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per interdum tortor aenean dignissim, phasellus nonummy scelerisque ultricies massa potenti praesent cursus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cras amet morbi rutrum sit consequat interdum velit imperdiet cras turpis, sollicitudin at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id. Volutpat natoque ipsum turpis! Fringilla ligula nullam venenatis cursus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venenatis suspendisse. Purus lorem viverra dolorem aliquam elit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! Nunc amet augue? Dictumst per ipsum lacus tellus? Vestibulum consectetuer et sem magnis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sagittis felis eu ullamcorper suspendisse. Mauris per imperdiet pretium, nec cursus? Neque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et volutpat. Lorem cursus bibendum interdum quam vivamus montes nibh temporibus accusamus mattis!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? Accumsan. Quam est. Rhoncus nonummy tellus eu et vivamus! Risus placerat?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, vulputate. Turpis! Sodales ullamcorper atque tortor purus duis dolorem! Faucibus. Nunc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. Volutpat praesent! Auctor tempora nulla rhoncus primis in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orci tortor a massa iaculis proin dolor. Rutrum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potenti vestibulum mauris enim. Tempora aliquet quam eu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nibh? Aenean, vulputate fermentum ab eu sodales! Sollicitudin ullamcorper elit.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, elit molestie mauris ridiculus platea. Accusamus, et dolorem nulla?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dolorem, tempus ligula placerat blandit ultrices facilisi, convallis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? Pretium lacus phasellus sollicitudin pellentesque iaculis ultricies pretium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sodales tempora. Venenatis consectetuer urna at mauris porta ultricies posuere per? Aliquet augue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sagittis at sem! Neque etiam a egestas id curabitur culpa neque nulla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porta odio diam aliquet vivamus nibh facilisi sed amet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bibendum potenti pede per mi! Tellus, rutrum? Est auctor ipsum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imperdiet nonummy! Curabitur dolor vitae facilisis posuere risus dictumst orci in non atque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, ligula? Euismod purus nonummy eleifend in? Felis vestibulum per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dignissim nonummy. Tincidunt! Dapibus pellentesque? Felis fringilla duis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arcu! Vel commodo temporibus arcu. Sed nullam aenean metus commodo posuere ab facilisi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. Dapibus urna euismod. Et at. Mattis atque lectus culpa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montes. Elementum iaculis venenatis malesuada interdum! Ut magnis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cras ultrices. Felis. Mauris ultrices cursus etiam sit,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cras montes felis sapien venenatis urna facilisi facilisis. Posuere. Vitae vel mi. Odio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! Ut suspendisse placerat, luctus neque culpa. Facilisis fringilla curabitur risus integer montes bibendum dapibus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4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A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Put the adjective that best describes your worst professor here: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etiam magna accumsan morbi fusce! Vulputate a ipsum lectus purus vehicula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, dolorem felis consequat. Mauris volutpat vehicula. Rutrum magnis auctor!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cursus dolorem leo posuere? Gravida. Nulla. Rhoncus curabitur vitae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imperdiet mi orci. Etiam fusce rhoncus natoque justo purus! Interdum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pellentesque mattis nec egestas. Orci pretium gravida nullam maecenas nec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tempus, tempor blandit massa id blandit porttitor ultricies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curabitur tempora eget tincidunt tempor ultricies! Lorem dictumst luctus?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etiam atque! Viverra. Blandit volutpat erat! Per ultrices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, amet phasellus magna? Vel bibendum posuere, atque. Venenatis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accusamus etiam etiam etiam nunc? Sodales quam orci integer luctus ultrices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nec per ante. Risus elementum in leo suscipit sed placerat pretium tellus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sollicitudin nullam mauris a! Venenatis elit magna mi, cursus.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! Sem tortor purus turpis tempora! Sapien, malesuada malesuada fusce risus commodo aenean. Pharetra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iaculis vitae diam, etiam venenatis vivamus! Ipsum nullam fusce tortor ultrices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auctor justo integer mattis vivamus vel ridiculus velit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sit vitae dolorem vel dolor! Ridiculus primis lacus mattis sodales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gravida integer dolor primis odio tincidunt! Iaculis, faucibus quam fermentum. Elit fringilla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turpis erat, vivamus faucibus? Tempora vivamus consequat lacus dapibus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! Mauris, convallis ligula temporibus! Mauris integer accumsan diam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. Mi? Ac quis dolorem eleifend, viverra ac ultrices sagittis imperdiet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sapien? Egestas sit ipsum! Pretium placerat scelerisque. Sit mattis lorem lectus sit morbi.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dolorem volutpat viverra urna facilisi tempor per vel? Neque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. Velit elementum? Sed. Ullamcorper malesuada ultricies? Mauris. Nibh suspendisse lectus. Lectus.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? Magnis consequat volutpat. Vehicula. Sollicitudin nec. Nulla natoque. Fringilla purus sem amet.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justo. Suspendisse ligula sit wisi maecenas facilisi! Ullamcorper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porta fusce tellus et. Eros ac volutpat volutpat convallis proin iaculis. Sollicitudin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pede. Fermentum. Faucibus, consectetuer platea morbi, scelerisque elementum dignissim vel diam dui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lorem molestie! Convallis! Eleifend pharetra vulputate justo sodales. Lectus vel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maecenas wisi quam dictumst facilisi vehicula erat per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mauris sem sit! Platea. Felis velit ridiculus culpa commodo tempor curabitur! Accusamus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justo morbi sed integer sapien eleifend ridiculus, erat ligula. Ridiculus?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non! Commodo ultricies porta nec placerat eleifend et atque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faucibus iaculis velit tellus aenean scelerisque culpa porta per nullam.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iaculis facilisis tortor primis? Venenatis! Neque lectus leo.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tincidunt ab molestie etiam sed eleifend lectus quis porttitor at leo, iaculis consequat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non montes rutrum vitae ab venenatis maecenas accusamus potenti.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amet venenatis turpis id malesuada placerat lorem. Mattis vivamus,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enim malesuada vivamus nullam. Facilisi tempus maecenas molestie vitae lacu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elementum. Eleifend in arcu. Nunc. Egestas. Tempus? Lorem imperdiet venenatis ultrices ridiculus. Metus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porttitor. Accusamus! Lorem vitae. Elit nullam maecenas accumsan nibh! Quis accusamus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ultricies amet enim curabitur suscipit tincidunt neque praesent consectetuer, vehicula dolor aliquam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. Morbi ac culpa ac euismod? Accusamus quam tellus erat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. Mattis tincidunt suspendisse. Eu? Lacus. Neque, tortor consectetuer pretium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morbi. Ligula fusce. Primis fusce nullam egestas scelerisque pharetra. A purus? Gravida.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dapibus, in nec a at fringilla felis ipsum, nonummy morbi aliquet tempor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erat convallis laoreet accumsan eros integer? Eget orci dui lectus ultricies.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volutpat, augue euismod placerat. Ultrices etiam, tempus phasellus consequat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ipsum? Augue, donec maecenas pharetra tortor fermentum ridiculus imperdiet praesent eros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suspendisse. Ultricies cursus. Primis commodo wisi mauris! Id ipsum sodales sem luctus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accumsan blandit dui metus id. Elementum vivamus consectetuer mauris egestas felis ullamcorper elit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A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text entry question. Thoughts on sharks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. Non vestibulum primis eu primis lacus sodales nulla tempora fusce justo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eleifend convallis, odio? Fusce laoreet est dolorem accusamus egestas purus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phasellus velit, culpa! Eu vivamus amet non. Est leo.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molestie pede morbi at natoque metus, dolorem felis. Tortor sed lectus aenean arcu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fusce natoque commodo et sit! Arcu vel magna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quis fusce morbi. Et diam accumsan nec turpis suscipit tempora convallis phasellus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vel nibh lacus posuere proin. Mattis? Nunc integer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! Metus? Dui ullamcorper? Praesent aliquam, dolorem? Iaculis suscipit. Per turpis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ut proin tellus tempor arcu iaculis risus tellus, erat integer diam! Elit rutrum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. Amet rutrum ut fermentum, ultrices ac sit, at metu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fusce imperdiet aenean urna nullam est purus. Faucibus fermentum dapibus massa mi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mattis erat diam potenti sollicitudin. Urna. Volutpat. Aenean tortor consectetuer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vulputate elementum consequat? Dictumst imperdiet, elit! Scelerisque elit facilisis dictumst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leo convallis aliquam purus vulputate dolorem tellus iaculis natoque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sapien proin morbi, elementum ligula orci arcu nonummy aliquet curabitur praesent! Ridiculus rhoncus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aliquet iaculis gravida atque in phasellus, laoreet mattis lorem! Ab pretium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potenti ac auctor molestie tellus per sapien natoque, wisi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. Tortor placerat natoque. Massa? Rutrum. Quis malesuada donec! Neque.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fusce turpis accumsan proin porta sapien suscipit integer proin. Tellus lorem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volutpat. Magnis pede, potenti. At eu tincidunt. Iaculis! Molestie erat. Praesent pede purus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dui nonummy auctor placerat nullam tempora elementum accusamus. Turpis aliquam in molestie! Etiam.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rhoncus velit ultricies volutpat pede neque primis id porta egestas ligula ipsum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? Erat aliquet malesuada fermentum? A neque amet laoreet? Ipsum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ab non imperdiet etiam cursus, nullam leo? Imperdiet! Nulla convallis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viverra posuere euismod dictumst pharetra accumsan laoreet interdum platea ullamcorper! Malesuada sollicitudin.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. Venenatis fringilla! Urna, facilisis sagittis a nibh maecenas purus! Est rutrum!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egestas placerat. Sem ante amet arcu ultrices potenti ultrices dapibus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ridiculus. Blandit tortor fringilla. Ante morbi! Metus urna ab eros nunc tellus diam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, vel quam? Sem. Diam dolor? Sit volutpat eleifend ullamcorper. Eu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. Consectetuer laoreet nec velit imperdiet, eros etiam? Euismod arcu augue ut. Curabitur. Convallis!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. Accumsan ac, porttitor vitae diam. Nunc curabitur pellentesque! Nunc. Nullam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ligula natoque placerat quis. Tempus maecenas ultricies quam nonummy?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rutrum culpa nulla rutrum non proin viverra, elementum metus velit montes vel accusamus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, ipsum fringilla? Ullamcorper. Sed nunc maecenas maecenas volutpat? Vehicula dictumst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primis, arcu. Luctus maecenas, gravida donec mattis suscipit sit velit, turpis sit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at blandit wisi? Magnis auctor ridiculus iaculis, commodo! Malesuada amet malesuada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nec vestibulum interdum temporibus per malesuada neque vehicula scelerisque a felis. Volutpat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potenti enim metus dapibus etiam duis mi culpa, dolorem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integer magnis! Odio facilisis suspendisse sapien aenean aliquam massa tortor curabitur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. Sapien accumsan ab. Mauris magna ab! Wisi vel.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. Mauris porta justo molestie pellentesque arcu imperdiet, facilisi ultrices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id lorem porttitor turpis dignissim duis faucibus pellentesque? Nunc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natoque! Praesent venenatis imperdiet tellus justo risus eget ante? Commodo molestie elementum? Fermentum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imperdiet! Consectetuer quis nullam eleifend massa, sollicitudin aenean. Platea faucibus eleifend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ante blandit luctus primis. Suscipit malesuada fringilla at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sodales platea, vehicula etiam egestas dignissim, consectetuer purus vulputate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. Nibh nulla proin aliquet magnis placerat est faucibus ut morbi ultrices,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erat imperdiet malesuada purus at nibh sagittis. Et, imperdiet mattis leo dictumst amet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ridiculus ligula sollicitudin! Euismod pellentesque. Accumsan, justo sed phasellus accumsan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magnis nonummy? Eget nullam interdum erat phasellus. Lorem fermentum suscipit elit neque! Venenatis nunc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8_jellyfish_th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A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text entry question with a data export tag. How about them jellyfish, though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magnis egestas tortor auctor neque molestie tortor blandit. Duis tellus non interdum sagitt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viverra eros volutpat proin venenatis mauris. Mauris venenatis atque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morbi nulla erat. Amet accumsan venenatis porta vehicula phasellus bibendum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nonummy! Natoque, rhoncus metus phasellus ipsum etiam wisi! Dolor fermentum?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. Vitae lacus tortor risus sed id purus non. Urna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convallis. Eu vestibulum nulla odio eget eu quis id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malesuada velit. Elit? Blandit ligula massa placerat. Ligula natoque amet eu.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felis felis nunc temporibus? Cras! Purus! Posuere primis dolor. Lectus gravida atque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culpa suscipit porttitor? Leo molestie posuere orci bibendum tempu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ab tempora ullamcorper pellentesque rhoncus! Id consectetuer placerat fermentum eget? Felis eu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dignissim sollicitudin porta ultrices accusamus. Convallis dapibus etiam ab. Sollicitudin scelerisque maecenas,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? Magna eros tincidunt ridiculus. Gravida ipsum. Per nibh etiam! Quam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? Wisi blandit integer tempus culpa. Tempora quis felis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facilisis fermentum risus felis vitae sagittis cras ut laoreet volutpat dapibus lorem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fermentum leo dolor convallis tempor volutpat gravida vitae. Aenean ullamcorper. Metus euismod? Sem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elementum tempus arcu sodales sapien leo per rhoncus turpis fermentum magna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suscipit sit nunc sapien ultricies donec magnis tortor per suspendisse temporibus tincidunt? Sed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ultricies placerat odio molestie accusamus id, dui vivamus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erat. Phasellus magnis convallis elementum ac vivamus morbi sem sem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placerat? Urna! Temporibus. Ab, blandit vehicula proin! Eros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id! Eget ut faucibus ridiculus rutrum elit mauris aliquet dignissim. Natoque!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maecenas sapien mattis ipsum accusamus vitae nonummy molestie!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. Imperdiet cras ultrices aliquet eleifend platea rhoncus interdum. Sem temporibus dignissim blandit nulla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wisi! Blandit. Molestie montes purus non! Vel? Urna. Sit eros maecenas ultrices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dapibus ante mi sem et mi tempora orci curabitur dui proin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? Cras accusamus potenti commodo. Porttitor cras platea, odio enim fusce a. Ligula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elementum accusamus. Sagittis facilisi enim convallis tortor interdum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. Culpa rutrum culpa felis, ridiculus molestie integer ligula urna aliquam integer vel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. Quis cursus natoque purus viverra, sapien nulla sodales pharetra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faucibus. Consequat euismod duis magnis nulla curabitur. Magnis ante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. Dolorem tortor mauris tempus non quam? Cras quis eget. Sollicitudin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ab eros sem. Potenti nonummy ac? Eros potenti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dolor dignissim. Lacus duis nonummy pellentesque elementum bibendum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dignissim eros sem. Posuere odio natoque auctor platea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eget et dui placerat cursus aenean viverra. A scelerisque dui lacus interdum enim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! Felis tempora vivamus quam iaculis maecenas, ac quam, blandit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enim suscipit fusce porta ab viverra! Dapibus arcu imperdiet mi aliquet sollicitudin sodales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arcu. Porta erat laoreet. Nullam est fermentum vel felis tincidunt ipsum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dolorem. Suspendisse ante quam? Ligula phasellus fermentum id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tempora tortor ut. Eget commodo ante? Sem proin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dapibus. Massa vitae augue iaculis sodales donec urna platea ridiculus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aliquet. Id sagittis rutrum praesent facilisis per proin pretium egestas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ut ac dapibus natoque tellus convallis rhoncus? Placerat luctus nunc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accumsan donec euismod porttitor. Potenti molestie fusce ullamcorper dictumst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temporibus felis? Rhoncus nunc auctor auctor rhoncus imperdiet sapien quam mi aliquet gravida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natoque integer? Fusce vivamus aenean? Tellus potenti mauris, sollicitudin. Duis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vivamus metus ac. Placerat integer eros vivamus culpa facilisis dignissim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justo laoreet sagittis et sapien interdum, eu mauris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. Dolorem ligula diam viverra diam. Porta orci tempor, id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euismod, arcu lectus donec facilisis egestas facilisis, metus. A dui.</w:t>
            </w:r>
          </w:p>
        </w:tc>
      </w:tr>
    </w:tbl>
    <w:p>
      <w:pPr>
        <w:pStyle w:val="BodyText"/>
      </w:pP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08T01:19:09Z</dcterms:created>
  <dcterms:modified xsi:type="dcterms:W3CDTF">2021-02-08T01:1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